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75AD449" w14:textId="77777777" w:rsidR="0067045A" w:rsidRPr="00177ABA" w:rsidRDefault="007F5203" w:rsidP="0067045A">
      <w:pPr>
        <w:jc w:val="center"/>
        <w:rPr>
          <w:rFonts w:cs="Times New Roman"/>
          <w:b/>
          <w:sz w:val="28"/>
          <w:szCs w:val="28"/>
          <w:u w:val="single"/>
        </w:rPr>
      </w:pPr>
      <w:r w:rsidRPr="00177ABA">
        <w:rPr>
          <w:rFonts w:cs="Times New Roman"/>
          <w:b/>
          <w:sz w:val="28"/>
          <w:szCs w:val="28"/>
          <w:u w:val="single"/>
        </w:rPr>
        <w:t>7</w:t>
      </w:r>
      <w:r w:rsidR="0067045A" w:rsidRPr="00177ABA">
        <w:rPr>
          <w:rFonts w:cs="Times New Roman"/>
          <w:b/>
          <w:sz w:val="28"/>
          <w:szCs w:val="28"/>
          <w:u w:val="single"/>
        </w:rPr>
        <w:t>ος ΕΠΙΧΕΙΡΗΜΑΤΙΚΟΣ ΔΙΑΓΩΝΙΣΜΟΣ ΕΑΠ</w:t>
      </w:r>
    </w:p>
    <w:p w14:paraId="428E9E8E" w14:textId="77777777" w:rsidR="00647440" w:rsidRPr="00177ABA" w:rsidRDefault="0067045A" w:rsidP="0067045A">
      <w:pPr>
        <w:jc w:val="center"/>
        <w:rPr>
          <w:rFonts w:cs="Times New Roman"/>
          <w:b/>
          <w:sz w:val="28"/>
          <w:szCs w:val="28"/>
        </w:rPr>
      </w:pPr>
      <w:r w:rsidRPr="00177ABA">
        <w:rPr>
          <w:rFonts w:cs="Times New Roman"/>
          <w:b/>
          <w:sz w:val="28"/>
          <w:szCs w:val="28"/>
          <w:u w:val="single"/>
        </w:rPr>
        <w:t>«ΑΝΟΙΚΤΟΙ ΕΠΙΧΕΙΡΗΜΑΤΙΚΟΙ ΟΡΙΖΟΝΤΕΣ»</w:t>
      </w:r>
    </w:p>
    <w:p w14:paraId="7465839A" w14:textId="77777777" w:rsidR="00647440" w:rsidRPr="00177ABA" w:rsidRDefault="00647440" w:rsidP="00647440">
      <w:pPr>
        <w:jc w:val="center"/>
        <w:rPr>
          <w:rFonts w:cs="Times New Roman"/>
          <w:b/>
          <w:sz w:val="28"/>
          <w:szCs w:val="28"/>
          <w:u w:val="single"/>
        </w:rPr>
      </w:pPr>
      <w:r w:rsidRPr="00177ABA">
        <w:rPr>
          <w:rFonts w:cs="Times New Roman"/>
          <w:b/>
          <w:sz w:val="28"/>
          <w:szCs w:val="28"/>
          <w:u w:val="single"/>
        </w:rPr>
        <w:t>Δήλωση Συμμετοχής</w:t>
      </w:r>
    </w:p>
    <w:p w14:paraId="757698DD" w14:textId="77777777" w:rsidR="00177ABA" w:rsidRPr="007C70F0" w:rsidRDefault="00177ABA" w:rsidP="00177ABA">
      <w:pPr>
        <w:jc w:val="center"/>
        <w:rPr>
          <w:rFonts w:cstheme="minorHAnsi"/>
          <w:sz w:val="28"/>
          <w:szCs w:val="28"/>
        </w:rPr>
      </w:pPr>
    </w:p>
    <w:p w14:paraId="61D3421B" w14:textId="77777777" w:rsidR="00177ABA" w:rsidRPr="00177ABA" w:rsidRDefault="00177ABA" w:rsidP="00177ABA">
      <w:pPr>
        <w:autoSpaceDE w:val="0"/>
        <w:autoSpaceDN w:val="0"/>
        <w:adjustRightInd w:val="0"/>
        <w:spacing w:before="240" w:after="0"/>
        <w:jc w:val="center"/>
        <w:rPr>
          <w:rFonts w:eastAsiaTheme="minorHAnsi" w:cstheme="minorHAnsi"/>
          <w:b/>
          <w:sz w:val="24"/>
          <w:szCs w:val="24"/>
        </w:rPr>
      </w:pPr>
      <w:r w:rsidRPr="00177ABA">
        <w:rPr>
          <w:rFonts w:eastAsiaTheme="minorHAnsi" w:cstheme="minorHAnsi"/>
          <w:b/>
          <w:sz w:val="24"/>
          <w:szCs w:val="24"/>
        </w:rPr>
        <w:t>ΤΙΤΛΟΣ ΕΠΙΧΕΙΡΗΜΑΤΙΚΗΣ ΔΡΑΣΗΣ</w:t>
      </w: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522"/>
      </w:tblGrid>
      <w:tr w:rsidR="00177ABA" w:rsidRPr="00733C81" w14:paraId="6D17C6C7" w14:textId="77777777" w:rsidTr="00B95D1B">
        <w:trPr>
          <w:trHeight w:val="678"/>
          <w:jc w:val="center"/>
        </w:trPr>
        <w:tc>
          <w:tcPr>
            <w:tcW w:w="9628" w:type="dxa"/>
          </w:tcPr>
          <w:p w14:paraId="009BEE56" w14:textId="77777777" w:rsidR="00177ABA" w:rsidRDefault="00177ABA" w:rsidP="00B95D1B">
            <w:pPr>
              <w:rPr>
                <w:rFonts w:cstheme="minorHAnsi"/>
                <w:sz w:val="24"/>
                <w:szCs w:val="24"/>
              </w:rPr>
            </w:pPr>
          </w:p>
          <w:p w14:paraId="79131BA0" w14:textId="77777777" w:rsidR="00177ABA" w:rsidRPr="00733C81" w:rsidRDefault="00177ABA" w:rsidP="00B95D1B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4431BD33" w14:textId="77777777" w:rsidR="00177ABA" w:rsidRPr="00177ABA" w:rsidRDefault="00177ABA" w:rsidP="00177ABA">
      <w:pPr>
        <w:autoSpaceDE w:val="0"/>
        <w:autoSpaceDN w:val="0"/>
        <w:adjustRightInd w:val="0"/>
        <w:spacing w:before="240" w:after="0"/>
        <w:jc w:val="center"/>
        <w:rPr>
          <w:rFonts w:eastAsiaTheme="minorHAnsi" w:cstheme="minorHAnsi"/>
          <w:b/>
          <w:sz w:val="24"/>
          <w:szCs w:val="24"/>
        </w:rPr>
      </w:pPr>
      <w:r w:rsidRPr="00177ABA">
        <w:rPr>
          <w:rFonts w:eastAsiaTheme="minorHAnsi" w:cstheme="minorHAnsi"/>
          <w:b/>
          <w:sz w:val="24"/>
          <w:szCs w:val="24"/>
        </w:rPr>
        <w:t>ΚΩΔΙΚΗ ΟΝΟΜΑΣΙΑ ΕΠΙΧΕΙΡΗΜΑΤΙΚΗΣ ΔΡΑΣΗΣ</w:t>
      </w:r>
    </w:p>
    <w:tbl>
      <w:tblPr>
        <w:tblStyle w:val="a6"/>
        <w:tblW w:w="5035" w:type="dxa"/>
        <w:jc w:val="center"/>
        <w:tblLook w:val="04A0" w:firstRow="1" w:lastRow="0" w:firstColumn="1" w:lastColumn="0" w:noHBand="0" w:noVBand="1"/>
      </w:tblPr>
      <w:tblGrid>
        <w:gridCol w:w="5035"/>
      </w:tblGrid>
      <w:tr w:rsidR="00177ABA" w:rsidRPr="00733C81" w14:paraId="035ED70E" w14:textId="77777777" w:rsidTr="00B95D1B">
        <w:trPr>
          <w:trHeight w:val="678"/>
          <w:jc w:val="center"/>
        </w:trPr>
        <w:tc>
          <w:tcPr>
            <w:tcW w:w="5035" w:type="dxa"/>
          </w:tcPr>
          <w:p w14:paraId="43341F93" w14:textId="77777777" w:rsidR="00177ABA" w:rsidRDefault="00177ABA" w:rsidP="00B95D1B">
            <w:pPr>
              <w:rPr>
                <w:rFonts w:cstheme="minorHAnsi"/>
                <w:sz w:val="24"/>
                <w:szCs w:val="24"/>
              </w:rPr>
            </w:pPr>
          </w:p>
          <w:p w14:paraId="41AC2045" w14:textId="77777777" w:rsidR="00177ABA" w:rsidRPr="00733C81" w:rsidRDefault="00177ABA" w:rsidP="00B95D1B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686CDB59" w14:textId="77777777" w:rsidR="00177ABA" w:rsidRPr="00177ABA" w:rsidRDefault="00177ABA" w:rsidP="00177ABA">
      <w:pPr>
        <w:autoSpaceDE w:val="0"/>
        <w:autoSpaceDN w:val="0"/>
        <w:adjustRightInd w:val="0"/>
        <w:spacing w:before="240" w:after="0"/>
        <w:jc w:val="center"/>
        <w:rPr>
          <w:rFonts w:eastAsiaTheme="minorHAnsi" w:cstheme="minorHAnsi"/>
          <w:b/>
          <w:sz w:val="24"/>
          <w:szCs w:val="24"/>
        </w:rPr>
      </w:pPr>
      <w:r>
        <w:rPr>
          <w:rFonts w:eastAsiaTheme="minorHAnsi" w:cstheme="minorHAnsi"/>
          <w:b/>
          <w:sz w:val="24"/>
          <w:szCs w:val="24"/>
        </w:rPr>
        <w:t>ΚΛΑΔΟΣ ΔΡΑΣΤΗΡΙΟΠΟΙΗΣΗΣ</w:t>
      </w:r>
    </w:p>
    <w:tbl>
      <w:tblPr>
        <w:tblStyle w:val="a6"/>
        <w:tblW w:w="7015" w:type="dxa"/>
        <w:jc w:val="center"/>
        <w:tblLook w:val="04A0" w:firstRow="1" w:lastRow="0" w:firstColumn="1" w:lastColumn="0" w:noHBand="0" w:noVBand="1"/>
      </w:tblPr>
      <w:tblGrid>
        <w:gridCol w:w="7015"/>
      </w:tblGrid>
      <w:tr w:rsidR="00177ABA" w:rsidRPr="00177ABA" w14:paraId="774F305C" w14:textId="77777777" w:rsidTr="00B95D1B">
        <w:trPr>
          <w:trHeight w:val="678"/>
          <w:jc w:val="center"/>
        </w:trPr>
        <w:tc>
          <w:tcPr>
            <w:tcW w:w="7015" w:type="dxa"/>
          </w:tcPr>
          <w:p w14:paraId="3327C611" w14:textId="77777777" w:rsidR="00177ABA" w:rsidRPr="0027437E" w:rsidRDefault="00177ABA" w:rsidP="00B95D1B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17E640C3" w14:textId="77777777" w:rsidR="00177ABA" w:rsidRPr="0027437E" w:rsidRDefault="00177ABA" w:rsidP="00B95D1B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</w:tbl>
    <w:p w14:paraId="33FF2A1D" w14:textId="77777777" w:rsidR="00177ABA" w:rsidRDefault="00177ABA" w:rsidP="00177ABA">
      <w:pPr>
        <w:autoSpaceDE w:val="0"/>
        <w:autoSpaceDN w:val="0"/>
        <w:adjustRightInd w:val="0"/>
        <w:spacing w:after="0"/>
        <w:jc w:val="center"/>
        <w:rPr>
          <w:rFonts w:eastAsiaTheme="minorHAnsi" w:cstheme="minorHAnsi"/>
          <w:b/>
          <w:sz w:val="32"/>
          <w:szCs w:val="32"/>
          <w:lang w:val="en-US"/>
        </w:rPr>
      </w:pPr>
    </w:p>
    <w:p w14:paraId="5EFF7B91" w14:textId="77777777" w:rsidR="00177ABA" w:rsidRDefault="00177ABA" w:rsidP="00177ABA">
      <w:pPr>
        <w:autoSpaceDE w:val="0"/>
        <w:autoSpaceDN w:val="0"/>
        <w:adjustRightInd w:val="0"/>
        <w:spacing w:after="0"/>
        <w:jc w:val="center"/>
        <w:rPr>
          <w:rFonts w:eastAsiaTheme="minorHAnsi" w:cstheme="minorHAnsi"/>
          <w:b/>
          <w:sz w:val="32"/>
          <w:szCs w:val="32"/>
          <w:lang w:val="en-US"/>
        </w:rPr>
      </w:pPr>
    </w:p>
    <w:p w14:paraId="0A344C23" w14:textId="77777777" w:rsidR="00177ABA" w:rsidRDefault="00177ABA" w:rsidP="00177ABA">
      <w:pPr>
        <w:autoSpaceDE w:val="0"/>
        <w:autoSpaceDN w:val="0"/>
        <w:adjustRightInd w:val="0"/>
        <w:spacing w:after="0"/>
        <w:jc w:val="center"/>
        <w:rPr>
          <w:rFonts w:eastAsiaTheme="minorHAnsi" w:cstheme="minorHAnsi"/>
          <w:b/>
          <w:sz w:val="32"/>
          <w:szCs w:val="32"/>
          <w:lang w:val="en-US"/>
        </w:rPr>
      </w:pPr>
    </w:p>
    <w:p w14:paraId="135981C1" w14:textId="77777777" w:rsidR="00177ABA" w:rsidRDefault="00177ABA" w:rsidP="00177ABA">
      <w:pPr>
        <w:autoSpaceDE w:val="0"/>
        <w:autoSpaceDN w:val="0"/>
        <w:adjustRightInd w:val="0"/>
        <w:spacing w:after="0"/>
        <w:jc w:val="center"/>
        <w:rPr>
          <w:rFonts w:eastAsiaTheme="minorHAnsi" w:cstheme="minorHAnsi"/>
          <w:b/>
          <w:sz w:val="32"/>
          <w:szCs w:val="32"/>
          <w:lang w:val="en-US"/>
        </w:rPr>
      </w:pPr>
    </w:p>
    <w:p w14:paraId="6BD394F0" w14:textId="77777777" w:rsidR="00177ABA" w:rsidRDefault="00177ABA" w:rsidP="00177ABA">
      <w:pPr>
        <w:autoSpaceDE w:val="0"/>
        <w:autoSpaceDN w:val="0"/>
        <w:adjustRightInd w:val="0"/>
        <w:spacing w:after="0"/>
        <w:jc w:val="center"/>
        <w:rPr>
          <w:rFonts w:eastAsiaTheme="minorHAnsi" w:cstheme="minorHAnsi"/>
          <w:b/>
          <w:sz w:val="32"/>
          <w:szCs w:val="32"/>
          <w:lang w:val="en-US"/>
        </w:rPr>
      </w:pPr>
    </w:p>
    <w:p w14:paraId="2F05B47F" w14:textId="77777777" w:rsidR="00177ABA" w:rsidRPr="0027437E" w:rsidRDefault="00177ABA" w:rsidP="00177ABA">
      <w:pPr>
        <w:autoSpaceDE w:val="0"/>
        <w:autoSpaceDN w:val="0"/>
        <w:adjustRightInd w:val="0"/>
        <w:spacing w:after="0"/>
        <w:jc w:val="center"/>
        <w:rPr>
          <w:rFonts w:eastAsiaTheme="minorHAnsi" w:cstheme="minorHAnsi"/>
          <w:b/>
          <w:sz w:val="32"/>
          <w:szCs w:val="32"/>
          <w:lang w:val="en-US"/>
        </w:rPr>
      </w:pPr>
    </w:p>
    <w:p w14:paraId="08EA48FA" w14:textId="77777777" w:rsidR="00177ABA" w:rsidRPr="00177ABA" w:rsidRDefault="00177ABA" w:rsidP="00177ABA">
      <w:pPr>
        <w:autoSpaceDE w:val="0"/>
        <w:autoSpaceDN w:val="0"/>
        <w:adjustRightInd w:val="0"/>
        <w:spacing w:before="240" w:after="0"/>
        <w:jc w:val="center"/>
        <w:rPr>
          <w:rFonts w:eastAsiaTheme="minorHAnsi" w:cstheme="minorHAnsi"/>
          <w:b/>
          <w:sz w:val="24"/>
          <w:szCs w:val="24"/>
        </w:rPr>
      </w:pPr>
      <w:r>
        <w:rPr>
          <w:rFonts w:eastAsiaTheme="minorHAnsi" w:cstheme="minorHAnsi"/>
          <w:b/>
          <w:sz w:val="24"/>
          <w:szCs w:val="24"/>
        </w:rPr>
        <w:t>ΣΥΝΤΟΝΙΣΤΗΣ ΟΜΑΔΑΣ</w:t>
      </w:r>
    </w:p>
    <w:tbl>
      <w:tblPr>
        <w:tblStyle w:val="a6"/>
        <w:tblW w:w="7015" w:type="dxa"/>
        <w:jc w:val="center"/>
        <w:tblLook w:val="04A0" w:firstRow="1" w:lastRow="0" w:firstColumn="1" w:lastColumn="0" w:noHBand="0" w:noVBand="1"/>
      </w:tblPr>
      <w:tblGrid>
        <w:gridCol w:w="7015"/>
      </w:tblGrid>
      <w:tr w:rsidR="00177ABA" w:rsidRPr="00733C81" w14:paraId="72667197" w14:textId="77777777" w:rsidTr="00B95D1B">
        <w:trPr>
          <w:trHeight w:val="678"/>
          <w:jc w:val="center"/>
        </w:trPr>
        <w:tc>
          <w:tcPr>
            <w:tcW w:w="7015" w:type="dxa"/>
          </w:tcPr>
          <w:p w14:paraId="1EFE5452" w14:textId="77777777" w:rsidR="00177ABA" w:rsidRDefault="00177ABA" w:rsidP="00B95D1B">
            <w:pPr>
              <w:rPr>
                <w:rFonts w:cstheme="minorHAnsi"/>
                <w:sz w:val="24"/>
                <w:szCs w:val="24"/>
              </w:rPr>
            </w:pPr>
          </w:p>
          <w:p w14:paraId="1DF59BCB" w14:textId="77777777" w:rsidR="00177ABA" w:rsidRPr="00733C81" w:rsidRDefault="00177ABA" w:rsidP="00B95D1B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5F20AC8F" w14:textId="77777777" w:rsidR="00177ABA" w:rsidRPr="008B7A54" w:rsidRDefault="00177ABA" w:rsidP="00647440">
      <w:pPr>
        <w:jc w:val="center"/>
        <w:rPr>
          <w:rFonts w:cs="Times New Roman"/>
          <w:b/>
          <w:sz w:val="24"/>
          <w:szCs w:val="24"/>
        </w:rPr>
      </w:pPr>
    </w:p>
    <w:p w14:paraId="0388C9C9" w14:textId="77777777" w:rsidR="00647440" w:rsidRPr="00326CBD" w:rsidRDefault="007F5203" w:rsidP="00123B0D">
      <w:pPr>
        <w:jc w:val="center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>Μάιος</w:t>
      </w:r>
      <w:r w:rsidR="0067045A" w:rsidRPr="008B7A54">
        <w:rPr>
          <w:rFonts w:cs="Times New Roman"/>
          <w:b/>
          <w:sz w:val="24"/>
          <w:szCs w:val="24"/>
        </w:rPr>
        <w:t xml:space="preserve"> </w:t>
      </w:r>
      <w:r>
        <w:rPr>
          <w:rFonts w:cs="Times New Roman"/>
          <w:b/>
          <w:sz w:val="24"/>
          <w:szCs w:val="24"/>
        </w:rPr>
        <w:t>2021</w:t>
      </w:r>
    </w:p>
    <w:p w14:paraId="0F92D183" w14:textId="77777777" w:rsidR="00042253" w:rsidRDefault="00042253" w:rsidP="00647440">
      <w:pPr>
        <w:jc w:val="center"/>
        <w:rPr>
          <w:rFonts w:cs="Times New Roman"/>
          <w:b/>
          <w:sz w:val="24"/>
          <w:szCs w:val="24"/>
        </w:rPr>
      </w:pPr>
    </w:p>
    <w:p w14:paraId="31B1E3B6" w14:textId="77777777" w:rsidR="007D2B3D" w:rsidRPr="008B7A54" w:rsidRDefault="007D2B3D" w:rsidP="00647440">
      <w:pPr>
        <w:jc w:val="center"/>
        <w:rPr>
          <w:rFonts w:cs="Times New Roman"/>
          <w:b/>
          <w:sz w:val="24"/>
          <w:szCs w:val="24"/>
        </w:rPr>
      </w:pPr>
      <w:r w:rsidRPr="008B7A54">
        <w:rPr>
          <w:rFonts w:cs="Times New Roman"/>
          <w:b/>
          <w:sz w:val="24"/>
          <w:szCs w:val="24"/>
        </w:rPr>
        <w:lastRenderedPageBreak/>
        <w:t>Στοιχεία Εκπροσώπου Συντονιστή Ομάδας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8522"/>
      </w:tblGrid>
      <w:tr w:rsidR="007D2B3D" w:rsidRPr="008B7A54" w14:paraId="2025EEC5" w14:textId="77777777" w:rsidTr="007D2B3D">
        <w:tc>
          <w:tcPr>
            <w:tcW w:w="8522" w:type="dxa"/>
          </w:tcPr>
          <w:p w14:paraId="10797FBB" w14:textId="77777777" w:rsidR="007D2B3D" w:rsidRPr="008B7A54" w:rsidRDefault="007D2B3D" w:rsidP="007D2B3D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>Ονοματεπώνυμο:</w:t>
            </w:r>
          </w:p>
        </w:tc>
      </w:tr>
      <w:tr w:rsidR="00177ABA" w:rsidRPr="008B7A54" w14:paraId="10027788" w14:textId="77777777" w:rsidTr="007D2B3D">
        <w:tc>
          <w:tcPr>
            <w:tcW w:w="8522" w:type="dxa"/>
          </w:tcPr>
          <w:p w14:paraId="6A45BA21" w14:textId="04F547E6" w:rsidR="00177ABA" w:rsidRPr="008B7A54" w:rsidRDefault="00177ABA" w:rsidP="00FA07EA">
            <w:pPr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Πρόγραμμα</w:t>
            </w:r>
            <w:r w:rsidRPr="008B7A54">
              <w:rPr>
                <w:rFonts w:cs="Times New Roman"/>
                <w:b/>
                <w:sz w:val="24"/>
                <w:szCs w:val="24"/>
              </w:rPr>
              <w:t xml:space="preserve"> Σπουδών ΕΑΠ</w:t>
            </w:r>
            <w:r w:rsidR="00FA07EA">
              <w:rPr>
                <w:rFonts w:cs="Times New Roman"/>
                <w:b/>
                <w:sz w:val="24"/>
                <w:szCs w:val="24"/>
              </w:rPr>
              <w:t xml:space="preserve"> *</w:t>
            </w:r>
            <w:r w:rsidRPr="008B7A54">
              <w:rPr>
                <w:rFonts w:cs="Times New Roman"/>
                <w:b/>
                <w:sz w:val="24"/>
                <w:szCs w:val="24"/>
              </w:rPr>
              <w:t>:</w:t>
            </w:r>
          </w:p>
        </w:tc>
      </w:tr>
      <w:tr w:rsidR="007D2B3D" w:rsidRPr="008B7A54" w14:paraId="0C799CD4" w14:textId="77777777" w:rsidTr="007D2B3D">
        <w:tc>
          <w:tcPr>
            <w:tcW w:w="8522" w:type="dxa"/>
          </w:tcPr>
          <w:p w14:paraId="49B05354" w14:textId="0E7C4DAF" w:rsidR="007D2B3D" w:rsidRPr="008B7A54" w:rsidRDefault="007D2B3D" w:rsidP="00381ECD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>Σχολή ΕΑΠ:</w:t>
            </w:r>
          </w:p>
        </w:tc>
      </w:tr>
      <w:tr w:rsidR="0067045A" w:rsidRPr="008B7A54" w14:paraId="0C03C458" w14:textId="77777777" w:rsidTr="007D2B3D">
        <w:tc>
          <w:tcPr>
            <w:tcW w:w="8522" w:type="dxa"/>
          </w:tcPr>
          <w:p w14:paraId="3082264A" w14:textId="327486D6" w:rsidR="0067045A" w:rsidRPr="008B7A54" w:rsidRDefault="0067045A" w:rsidP="007D2B3D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 xml:space="preserve">Ερευνητικός Τομέας Απασχόλησης </w:t>
            </w:r>
            <w:r w:rsidR="00550C9A">
              <w:rPr>
                <w:rFonts w:cs="Times New Roman"/>
                <w:b/>
                <w:sz w:val="24"/>
                <w:szCs w:val="24"/>
              </w:rPr>
              <w:t>**</w:t>
            </w:r>
            <w:r w:rsidRPr="008B7A54">
              <w:rPr>
                <w:rFonts w:cs="Times New Roman"/>
                <w:b/>
                <w:sz w:val="24"/>
                <w:szCs w:val="24"/>
              </w:rPr>
              <w:t>:</w:t>
            </w:r>
          </w:p>
        </w:tc>
      </w:tr>
      <w:tr w:rsidR="007D2B3D" w:rsidRPr="008B7A54" w14:paraId="403BE6EE" w14:textId="77777777" w:rsidTr="007D2B3D">
        <w:tc>
          <w:tcPr>
            <w:tcW w:w="8522" w:type="dxa"/>
          </w:tcPr>
          <w:p w14:paraId="0790272F" w14:textId="6116CC8A" w:rsidR="007D2B3D" w:rsidRPr="008B7A54" w:rsidRDefault="007D2B3D" w:rsidP="007D2B3D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 xml:space="preserve">Επίπεδο Φοίτησης </w:t>
            </w:r>
            <w:r w:rsidRPr="007033A9">
              <w:rPr>
                <w:rFonts w:cs="Times New Roman"/>
                <w:b/>
                <w:sz w:val="24"/>
                <w:szCs w:val="24"/>
              </w:rPr>
              <w:t>(προπτυχιακό,</w:t>
            </w:r>
            <w:r w:rsidR="00D771CB" w:rsidRPr="007033A9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7033A9">
              <w:rPr>
                <w:rFonts w:cs="Times New Roman"/>
                <w:b/>
                <w:sz w:val="24"/>
                <w:szCs w:val="24"/>
              </w:rPr>
              <w:t>μεταπτυχιακό,</w:t>
            </w:r>
            <w:r w:rsidR="007033A9" w:rsidRPr="007033A9">
              <w:rPr>
                <w:rFonts w:cs="Times New Roman"/>
                <w:b/>
                <w:sz w:val="24"/>
                <w:szCs w:val="24"/>
              </w:rPr>
              <w:t xml:space="preserve"> διδακτορικό, μεταδιδακτορικό</w:t>
            </w:r>
            <w:r w:rsidRPr="007033A9">
              <w:rPr>
                <w:rFonts w:cs="Times New Roman"/>
                <w:b/>
                <w:sz w:val="24"/>
                <w:szCs w:val="24"/>
              </w:rPr>
              <w:t>)</w:t>
            </w:r>
            <w:r w:rsidRPr="00550C9A">
              <w:rPr>
                <w:rFonts w:cs="Times New Roman"/>
                <w:bCs/>
                <w:sz w:val="24"/>
                <w:szCs w:val="24"/>
              </w:rPr>
              <w:t>:</w:t>
            </w:r>
          </w:p>
        </w:tc>
      </w:tr>
      <w:tr w:rsidR="007D2B3D" w:rsidRPr="008B7A54" w14:paraId="6DDE8B68" w14:textId="77777777" w:rsidTr="007D2B3D">
        <w:tc>
          <w:tcPr>
            <w:tcW w:w="8522" w:type="dxa"/>
          </w:tcPr>
          <w:p w14:paraId="5516FC6C" w14:textId="77777777" w:rsidR="007D2B3D" w:rsidRPr="008B7A54" w:rsidRDefault="007D2B3D" w:rsidP="007D2B3D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>Αριθμός Μητρώου Φοιτητή:</w:t>
            </w:r>
          </w:p>
        </w:tc>
      </w:tr>
      <w:tr w:rsidR="007D2B3D" w:rsidRPr="008B7A54" w14:paraId="745843F8" w14:textId="77777777" w:rsidTr="007D2B3D">
        <w:tc>
          <w:tcPr>
            <w:tcW w:w="8522" w:type="dxa"/>
          </w:tcPr>
          <w:p w14:paraId="0D96FC43" w14:textId="3F8ACA03" w:rsidR="007D2B3D" w:rsidRPr="008B7A54" w:rsidRDefault="00381ECD" w:rsidP="007D2B3D">
            <w:pPr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Έτος</w:t>
            </w:r>
            <w:r w:rsidRPr="008B7A54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="004A21B8" w:rsidRPr="008B7A54">
              <w:rPr>
                <w:rFonts w:cs="Times New Roman"/>
                <w:b/>
                <w:sz w:val="24"/>
                <w:szCs w:val="24"/>
              </w:rPr>
              <w:t>Φοίτησης</w:t>
            </w:r>
            <w:r w:rsidR="007033A9">
              <w:rPr>
                <w:rFonts w:cs="Times New Roman"/>
                <w:b/>
                <w:sz w:val="24"/>
                <w:szCs w:val="24"/>
              </w:rPr>
              <w:t>/Αποφοίτησης</w:t>
            </w:r>
            <w:r w:rsidR="004A21B8" w:rsidRPr="008B7A54">
              <w:rPr>
                <w:rFonts w:cs="Times New Roman"/>
                <w:b/>
                <w:sz w:val="24"/>
                <w:szCs w:val="24"/>
              </w:rPr>
              <w:t>:</w:t>
            </w:r>
          </w:p>
        </w:tc>
      </w:tr>
      <w:tr w:rsidR="004A21B8" w:rsidRPr="008B7A54" w14:paraId="6C208B7F" w14:textId="77777777" w:rsidTr="007D2B3D">
        <w:tc>
          <w:tcPr>
            <w:tcW w:w="8522" w:type="dxa"/>
          </w:tcPr>
          <w:p w14:paraId="793472AF" w14:textId="7267635F" w:rsidR="004A21B8" w:rsidRPr="008B7A54" w:rsidRDefault="004A21B8" w:rsidP="007D2B3D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>Τηλέφωνο Επικοινωνίας</w:t>
            </w:r>
            <w:r w:rsidR="007033A9">
              <w:rPr>
                <w:rFonts w:cs="Times New Roman"/>
                <w:b/>
                <w:sz w:val="24"/>
                <w:szCs w:val="24"/>
              </w:rPr>
              <w:t xml:space="preserve"> (κινητό)</w:t>
            </w:r>
            <w:r w:rsidRPr="008B7A54">
              <w:rPr>
                <w:rFonts w:cs="Times New Roman"/>
                <w:b/>
                <w:sz w:val="24"/>
                <w:szCs w:val="24"/>
              </w:rPr>
              <w:t>:</w:t>
            </w:r>
          </w:p>
        </w:tc>
      </w:tr>
      <w:tr w:rsidR="004A21B8" w:rsidRPr="008B7A54" w14:paraId="57BCEA7D" w14:textId="77777777" w:rsidTr="007D2B3D">
        <w:tc>
          <w:tcPr>
            <w:tcW w:w="8522" w:type="dxa"/>
          </w:tcPr>
          <w:p w14:paraId="379484F1" w14:textId="77777777" w:rsidR="004A21B8" w:rsidRPr="008B7A54" w:rsidRDefault="004A21B8" w:rsidP="007D2B3D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>Ηλεκτρονικό Ταχυδρομείο:</w:t>
            </w:r>
          </w:p>
        </w:tc>
      </w:tr>
    </w:tbl>
    <w:p w14:paraId="057CAE8E" w14:textId="3C595681" w:rsidR="004A21B8" w:rsidRDefault="007033A9" w:rsidP="00550C9A">
      <w:pPr>
        <w:spacing w:after="0"/>
        <w:jc w:val="both"/>
        <w:rPr>
          <w:rFonts w:cs="Times New Roman"/>
          <w:bCs/>
          <w:i/>
          <w:iCs/>
          <w:sz w:val="20"/>
          <w:szCs w:val="20"/>
        </w:rPr>
      </w:pPr>
      <w:r>
        <w:rPr>
          <w:rFonts w:cs="Times New Roman"/>
          <w:bCs/>
          <w:i/>
          <w:iCs/>
          <w:sz w:val="20"/>
          <w:szCs w:val="20"/>
        </w:rPr>
        <w:t>*</w:t>
      </w:r>
      <w:r w:rsidRPr="00550C9A">
        <w:rPr>
          <w:rFonts w:cs="Times New Roman"/>
          <w:bCs/>
          <w:i/>
          <w:iCs/>
          <w:sz w:val="20"/>
          <w:szCs w:val="20"/>
        </w:rPr>
        <w:t>Σε περίπτωση φοιτητή</w:t>
      </w:r>
      <w:r>
        <w:rPr>
          <w:rFonts w:cs="Times New Roman"/>
          <w:bCs/>
          <w:i/>
          <w:iCs/>
          <w:sz w:val="20"/>
          <w:szCs w:val="20"/>
        </w:rPr>
        <w:t xml:space="preserve"> ή αποφοίτου </w:t>
      </w:r>
      <w:r w:rsidRPr="00550C9A">
        <w:rPr>
          <w:rFonts w:cs="Times New Roman"/>
          <w:bCs/>
          <w:i/>
          <w:iCs/>
          <w:sz w:val="20"/>
          <w:szCs w:val="20"/>
        </w:rPr>
        <w:t xml:space="preserve"> πτυχιακού/μεταπτυχιακού ΠΣ</w:t>
      </w:r>
    </w:p>
    <w:p w14:paraId="42B1BF8C" w14:textId="227D295F" w:rsidR="00550C9A" w:rsidRPr="00550C9A" w:rsidRDefault="00550C9A" w:rsidP="00550C9A">
      <w:pPr>
        <w:jc w:val="both"/>
        <w:rPr>
          <w:rFonts w:cs="Times New Roman"/>
          <w:bCs/>
          <w:i/>
          <w:iCs/>
          <w:sz w:val="20"/>
          <w:szCs w:val="20"/>
        </w:rPr>
      </w:pPr>
      <w:r>
        <w:rPr>
          <w:rFonts w:cs="Times New Roman"/>
          <w:bCs/>
          <w:i/>
          <w:iCs/>
          <w:sz w:val="20"/>
          <w:szCs w:val="20"/>
        </w:rPr>
        <w:t xml:space="preserve">** Σε περίπτωση </w:t>
      </w:r>
      <w:r w:rsidRPr="00550C9A">
        <w:rPr>
          <w:rFonts w:cs="Times New Roman"/>
          <w:bCs/>
          <w:i/>
          <w:iCs/>
          <w:sz w:val="20"/>
          <w:szCs w:val="20"/>
        </w:rPr>
        <w:t>ερευνητ</w:t>
      </w:r>
      <w:r>
        <w:rPr>
          <w:rFonts w:cs="Times New Roman"/>
          <w:bCs/>
          <w:i/>
          <w:iCs/>
          <w:sz w:val="20"/>
          <w:szCs w:val="20"/>
        </w:rPr>
        <w:t>ών</w:t>
      </w:r>
      <w:r w:rsidRPr="00550C9A">
        <w:rPr>
          <w:rFonts w:cs="Times New Roman"/>
          <w:bCs/>
          <w:i/>
          <w:iCs/>
          <w:sz w:val="20"/>
          <w:szCs w:val="20"/>
        </w:rPr>
        <w:t xml:space="preserve"> και συνεργ</w:t>
      </w:r>
      <w:r>
        <w:rPr>
          <w:rFonts w:cs="Times New Roman"/>
          <w:bCs/>
          <w:i/>
          <w:iCs/>
          <w:sz w:val="20"/>
          <w:szCs w:val="20"/>
        </w:rPr>
        <w:t>ατών</w:t>
      </w:r>
      <w:r w:rsidRPr="00550C9A">
        <w:rPr>
          <w:rFonts w:cs="Times New Roman"/>
          <w:bCs/>
          <w:i/>
          <w:iCs/>
          <w:sz w:val="20"/>
          <w:szCs w:val="20"/>
        </w:rPr>
        <w:t xml:space="preserve"> που απασχολούνται επί </w:t>
      </w:r>
      <w:proofErr w:type="spellStart"/>
      <w:r w:rsidRPr="00550C9A">
        <w:rPr>
          <w:rFonts w:cs="Times New Roman"/>
          <w:bCs/>
          <w:i/>
          <w:iCs/>
          <w:sz w:val="20"/>
          <w:szCs w:val="20"/>
        </w:rPr>
        <w:t>συμβάσει</w:t>
      </w:r>
      <w:proofErr w:type="spellEnd"/>
      <w:r w:rsidRPr="00550C9A">
        <w:rPr>
          <w:rFonts w:cs="Times New Roman"/>
          <w:bCs/>
          <w:i/>
          <w:iCs/>
          <w:sz w:val="20"/>
          <w:szCs w:val="20"/>
        </w:rPr>
        <w:t xml:space="preserve"> σε ερευνητικά ή αναπτυξιακά προγράμματα του ΕΑΠ</w:t>
      </w:r>
    </w:p>
    <w:p w14:paraId="29D9FEF4" w14:textId="77777777" w:rsidR="00042253" w:rsidRPr="008B7A54" w:rsidRDefault="00042253" w:rsidP="00647440">
      <w:pPr>
        <w:jc w:val="center"/>
        <w:rPr>
          <w:rFonts w:cs="Times New Roman"/>
          <w:b/>
          <w:sz w:val="24"/>
          <w:szCs w:val="24"/>
        </w:rPr>
      </w:pPr>
    </w:p>
    <w:p w14:paraId="1B413BB4" w14:textId="77777777" w:rsidR="004A21B8" w:rsidRPr="008B7A54" w:rsidRDefault="003243A1" w:rsidP="0056138D">
      <w:pPr>
        <w:jc w:val="center"/>
        <w:rPr>
          <w:rFonts w:cs="Times New Roman"/>
          <w:b/>
          <w:sz w:val="24"/>
          <w:szCs w:val="24"/>
        </w:rPr>
      </w:pPr>
      <w:r w:rsidRPr="008B7A54">
        <w:rPr>
          <w:rFonts w:cs="Times New Roman"/>
          <w:b/>
          <w:sz w:val="24"/>
          <w:szCs w:val="24"/>
        </w:rPr>
        <w:t>Στοιχεία Υπόλοι</w:t>
      </w:r>
      <w:r w:rsidR="004A21B8" w:rsidRPr="008B7A54">
        <w:rPr>
          <w:rFonts w:cs="Times New Roman"/>
          <w:b/>
          <w:sz w:val="24"/>
          <w:szCs w:val="24"/>
        </w:rPr>
        <w:t>πων Μελών Ομάδας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21B8" w:rsidRPr="008B7A54" w14:paraId="733B9EE8" w14:textId="77777777" w:rsidTr="00177ABA">
        <w:tc>
          <w:tcPr>
            <w:tcW w:w="8296" w:type="dxa"/>
          </w:tcPr>
          <w:p w14:paraId="309C321F" w14:textId="77777777" w:rsidR="004A21B8" w:rsidRPr="008B7A54" w:rsidRDefault="004A21B8" w:rsidP="00C9194E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>1</w:t>
            </w:r>
            <w:r w:rsidRPr="008B7A54">
              <w:rPr>
                <w:rFonts w:cs="Times New Roman"/>
                <w:b/>
                <w:sz w:val="24"/>
                <w:szCs w:val="24"/>
                <w:vertAlign w:val="superscript"/>
              </w:rPr>
              <w:t>ο</w:t>
            </w:r>
            <w:r w:rsidRPr="008B7A54">
              <w:rPr>
                <w:rFonts w:cs="Times New Roman"/>
                <w:b/>
                <w:sz w:val="24"/>
                <w:szCs w:val="24"/>
              </w:rPr>
              <w:t xml:space="preserve"> Μέλος</w:t>
            </w:r>
          </w:p>
        </w:tc>
      </w:tr>
      <w:tr w:rsidR="004A21B8" w:rsidRPr="008B7A54" w14:paraId="7282434E" w14:textId="77777777" w:rsidTr="00177ABA">
        <w:tc>
          <w:tcPr>
            <w:tcW w:w="8296" w:type="dxa"/>
          </w:tcPr>
          <w:p w14:paraId="514C2DB4" w14:textId="77777777" w:rsidR="004A21B8" w:rsidRPr="008B7A54" w:rsidRDefault="004A21B8" w:rsidP="00C9194E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>Ονοματεπώνυμο:</w:t>
            </w:r>
          </w:p>
        </w:tc>
      </w:tr>
      <w:tr w:rsidR="00177ABA" w:rsidRPr="008B7A54" w14:paraId="2C6D3CAC" w14:textId="77777777" w:rsidTr="00177ABA">
        <w:tc>
          <w:tcPr>
            <w:tcW w:w="8296" w:type="dxa"/>
          </w:tcPr>
          <w:p w14:paraId="0A5CFD47" w14:textId="77777777" w:rsidR="00177ABA" w:rsidRPr="008B7A54" w:rsidRDefault="00177ABA" w:rsidP="00177ABA">
            <w:pPr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Πρόγραμμα</w:t>
            </w:r>
            <w:r w:rsidRPr="008B7A54">
              <w:rPr>
                <w:rFonts w:cs="Times New Roman"/>
                <w:b/>
                <w:sz w:val="24"/>
                <w:szCs w:val="24"/>
              </w:rPr>
              <w:t xml:space="preserve"> Σπουδών:</w:t>
            </w:r>
          </w:p>
        </w:tc>
      </w:tr>
      <w:tr w:rsidR="004A21B8" w:rsidRPr="008B7A54" w14:paraId="7F56194B" w14:textId="77777777" w:rsidTr="00177ABA">
        <w:tc>
          <w:tcPr>
            <w:tcW w:w="8296" w:type="dxa"/>
          </w:tcPr>
          <w:p w14:paraId="75BD6EF1" w14:textId="567C1646" w:rsidR="004A21B8" w:rsidRPr="008B7A54" w:rsidRDefault="00381ECD" w:rsidP="00C9194E">
            <w:pPr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Πανεπιστήμιο</w:t>
            </w:r>
            <w:r w:rsidR="00396FCA" w:rsidRPr="008B7A54">
              <w:rPr>
                <w:rFonts w:cs="Times New Roman"/>
                <w:b/>
                <w:sz w:val="24"/>
                <w:szCs w:val="24"/>
              </w:rPr>
              <w:t>:</w:t>
            </w:r>
          </w:p>
        </w:tc>
      </w:tr>
      <w:tr w:rsidR="004A21B8" w:rsidRPr="008B7A54" w14:paraId="3F5C0844" w14:textId="77777777" w:rsidTr="00177ABA">
        <w:tc>
          <w:tcPr>
            <w:tcW w:w="8296" w:type="dxa"/>
          </w:tcPr>
          <w:p w14:paraId="25155B4B" w14:textId="77777777" w:rsidR="004A21B8" w:rsidRPr="008B7A54" w:rsidRDefault="004A21B8" w:rsidP="00C9194E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>Επίπεδο Φοίτησης (προπτυχιακός, μεταπτυχιακός, Υ/Δ</w:t>
            </w:r>
            <w:r w:rsidR="00396FCA" w:rsidRPr="008B7A54">
              <w:rPr>
                <w:rFonts w:cs="Times New Roman"/>
                <w:b/>
                <w:sz w:val="24"/>
                <w:szCs w:val="24"/>
              </w:rPr>
              <w:t>, άλλο</w:t>
            </w:r>
            <w:r w:rsidRPr="008B7A54">
              <w:rPr>
                <w:rFonts w:cs="Times New Roman"/>
                <w:b/>
                <w:sz w:val="24"/>
                <w:szCs w:val="24"/>
              </w:rPr>
              <w:t>):</w:t>
            </w:r>
          </w:p>
        </w:tc>
      </w:tr>
      <w:tr w:rsidR="004A21B8" w:rsidRPr="008B7A54" w14:paraId="043E11AB" w14:textId="77777777" w:rsidTr="00177ABA">
        <w:tc>
          <w:tcPr>
            <w:tcW w:w="8296" w:type="dxa"/>
          </w:tcPr>
          <w:p w14:paraId="48B5DF23" w14:textId="77777777" w:rsidR="004A21B8" w:rsidRPr="008B7A54" w:rsidRDefault="004A21B8" w:rsidP="00C9194E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>Αριθμός Μητρώου Φοιτητή:</w:t>
            </w:r>
          </w:p>
        </w:tc>
      </w:tr>
      <w:tr w:rsidR="004A21B8" w:rsidRPr="008B7A54" w14:paraId="7D936BCC" w14:textId="77777777" w:rsidTr="00177ABA">
        <w:tc>
          <w:tcPr>
            <w:tcW w:w="8296" w:type="dxa"/>
          </w:tcPr>
          <w:p w14:paraId="5C387954" w14:textId="716F5D5C" w:rsidR="004A21B8" w:rsidRPr="008B7A54" w:rsidRDefault="00381ECD" w:rsidP="00C9194E">
            <w:pPr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Έτος</w:t>
            </w:r>
            <w:r w:rsidRPr="008B7A54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="004A21B8" w:rsidRPr="008B7A54">
              <w:rPr>
                <w:rFonts w:cs="Times New Roman"/>
                <w:b/>
                <w:sz w:val="24"/>
                <w:szCs w:val="24"/>
              </w:rPr>
              <w:t>Φοίτησης:</w:t>
            </w:r>
          </w:p>
        </w:tc>
      </w:tr>
      <w:tr w:rsidR="004A21B8" w:rsidRPr="008B7A54" w14:paraId="31EFE2EC" w14:textId="77777777" w:rsidTr="00177ABA">
        <w:tc>
          <w:tcPr>
            <w:tcW w:w="8296" w:type="dxa"/>
          </w:tcPr>
          <w:p w14:paraId="1B9B5A9C" w14:textId="77777777" w:rsidR="004A21B8" w:rsidRPr="008B7A54" w:rsidRDefault="004A21B8" w:rsidP="00C9194E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>Τηλέφωνο Επικοινωνίας:</w:t>
            </w:r>
          </w:p>
        </w:tc>
      </w:tr>
      <w:tr w:rsidR="004A21B8" w:rsidRPr="008B7A54" w14:paraId="0E5A04BA" w14:textId="77777777" w:rsidTr="00177ABA">
        <w:tc>
          <w:tcPr>
            <w:tcW w:w="8296" w:type="dxa"/>
          </w:tcPr>
          <w:p w14:paraId="5AE13FD0" w14:textId="77777777" w:rsidR="004A21B8" w:rsidRPr="008B7A54" w:rsidRDefault="004A21B8" w:rsidP="00C9194E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>Ηλεκτρονικό Ταχυδρομείο:</w:t>
            </w:r>
          </w:p>
        </w:tc>
      </w:tr>
    </w:tbl>
    <w:p w14:paraId="2E741835" w14:textId="77777777" w:rsidR="004A21B8" w:rsidRPr="008B7A54" w:rsidRDefault="004A21B8" w:rsidP="004A21B8">
      <w:pPr>
        <w:rPr>
          <w:rFonts w:cs="Times New Roman"/>
          <w:b/>
          <w:sz w:val="24"/>
          <w:szCs w:val="24"/>
        </w:rPr>
      </w:pP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96FCA" w:rsidRPr="008B7A54" w14:paraId="1B12AA43" w14:textId="77777777" w:rsidTr="00177ABA">
        <w:tc>
          <w:tcPr>
            <w:tcW w:w="8296" w:type="dxa"/>
          </w:tcPr>
          <w:p w14:paraId="36D16B6B" w14:textId="77777777" w:rsidR="00396FCA" w:rsidRPr="008B7A54" w:rsidRDefault="00396FCA" w:rsidP="00C9194E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>2</w:t>
            </w:r>
            <w:r w:rsidRPr="008B7A54">
              <w:rPr>
                <w:rFonts w:cs="Times New Roman"/>
                <w:b/>
                <w:sz w:val="24"/>
                <w:szCs w:val="24"/>
                <w:vertAlign w:val="superscript"/>
              </w:rPr>
              <w:t>ο</w:t>
            </w:r>
            <w:r w:rsidRPr="008B7A54">
              <w:rPr>
                <w:rFonts w:cs="Times New Roman"/>
                <w:b/>
                <w:sz w:val="24"/>
                <w:szCs w:val="24"/>
              </w:rPr>
              <w:t xml:space="preserve"> Μέλος</w:t>
            </w:r>
          </w:p>
        </w:tc>
      </w:tr>
      <w:tr w:rsidR="00396FCA" w:rsidRPr="008B7A54" w14:paraId="31448AFF" w14:textId="77777777" w:rsidTr="00177ABA">
        <w:tc>
          <w:tcPr>
            <w:tcW w:w="8296" w:type="dxa"/>
          </w:tcPr>
          <w:p w14:paraId="361A7D45" w14:textId="77777777" w:rsidR="00396FCA" w:rsidRPr="008B7A54" w:rsidRDefault="00396FCA" w:rsidP="00C9194E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>Ονοματεπώνυμο:</w:t>
            </w:r>
          </w:p>
        </w:tc>
      </w:tr>
      <w:tr w:rsidR="00177ABA" w:rsidRPr="008B7A54" w14:paraId="4DAD5BCA" w14:textId="77777777" w:rsidTr="00177ABA">
        <w:tc>
          <w:tcPr>
            <w:tcW w:w="8296" w:type="dxa"/>
          </w:tcPr>
          <w:p w14:paraId="2D9524B1" w14:textId="77777777" w:rsidR="00177ABA" w:rsidRPr="008B7A54" w:rsidRDefault="00177ABA" w:rsidP="00177ABA">
            <w:pPr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Πρόγραμμα</w:t>
            </w:r>
            <w:r w:rsidRPr="008B7A54">
              <w:rPr>
                <w:rFonts w:cs="Times New Roman"/>
                <w:b/>
                <w:sz w:val="24"/>
                <w:szCs w:val="24"/>
              </w:rPr>
              <w:t xml:space="preserve"> Σπουδών:</w:t>
            </w:r>
          </w:p>
        </w:tc>
      </w:tr>
      <w:tr w:rsidR="00396FCA" w:rsidRPr="008B7A54" w14:paraId="3D3AE2AD" w14:textId="77777777" w:rsidTr="00177ABA">
        <w:tc>
          <w:tcPr>
            <w:tcW w:w="8296" w:type="dxa"/>
          </w:tcPr>
          <w:p w14:paraId="0EA724C9" w14:textId="585D7BC5" w:rsidR="00396FCA" w:rsidRPr="008B7A54" w:rsidRDefault="00381ECD" w:rsidP="00C9194E">
            <w:pPr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Πανεπιστήμιο</w:t>
            </w:r>
            <w:r w:rsidR="00396FCA" w:rsidRPr="008B7A54">
              <w:rPr>
                <w:rFonts w:cs="Times New Roman"/>
                <w:b/>
                <w:sz w:val="24"/>
                <w:szCs w:val="24"/>
              </w:rPr>
              <w:t>:</w:t>
            </w:r>
          </w:p>
        </w:tc>
      </w:tr>
      <w:tr w:rsidR="00396FCA" w:rsidRPr="008B7A54" w14:paraId="60F9312A" w14:textId="77777777" w:rsidTr="00177ABA">
        <w:tc>
          <w:tcPr>
            <w:tcW w:w="8296" w:type="dxa"/>
          </w:tcPr>
          <w:p w14:paraId="1716CE68" w14:textId="77777777" w:rsidR="00396FCA" w:rsidRPr="008B7A54" w:rsidRDefault="00396FCA" w:rsidP="00C9194E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>Επίπεδο Φοίτησης (προπτυχιακός, μεταπτυχιακός, Υ/Δ, άλλο):</w:t>
            </w:r>
          </w:p>
        </w:tc>
      </w:tr>
      <w:tr w:rsidR="00396FCA" w:rsidRPr="008B7A54" w14:paraId="757CAD8F" w14:textId="77777777" w:rsidTr="00177ABA">
        <w:tc>
          <w:tcPr>
            <w:tcW w:w="8296" w:type="dxa"/>
          </w:tcPr>
          <w:p w14:paraId="52DFF9BD" w14:textId="77777777" w:rsidR="00396FCA" w:rsidRPr="008B7A54" w:rsidRDefault="00396FCA" w:rsidP="00C9194E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>Αριθμός Μητρώου Φοιτητή:</w:t>
            </w:r>
          </w:p>
        </w:tc>
      </w:tr>
      <w:tr w:rsidR="00396FCA" w:rsidRPr="008B7A54" w14:paraId="70B372D8" w14:textId="77777777" w:rsidTr="00177ABA">
        <w:tc>
          <w:tcPr>
            <w:tcW w:w="8296" w:type="dxa"/>
          </w:tcPr>
          <w:p w14:paraId="4B1B485A" w14:textId="15621D65" w:rsidR="00396FCA" w:rsidRPr="008B7A54" w:rsidRDefault="00381ECD" w:rsidP="00C9194E">
            <w:pPr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Έτος</w:t>
            </w:r>
            <w:r w:rsidRPr="008B7A54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="00396FCA" w:rsidRPr="008B7A54">
              <w:rPr>
                <w:rFonts w:cs="Times New Roman"/>
                <w:b/>
                <w:sz w:val="24"/>
                <w:szCs w:val="24"/>
              </w:rPr>
              <w:t>Φοίτησης:</w:t>
            </w:r>
          </w:p>
        </w:tc>
      </w:tr>
      <w:tr w:rsidR="00396FCA" w:rsidRPr="008B7A54" w14:paraId="397C84A6" w14:textId="77777777" w:rsidTr="00177ABA">
        <w:tc>
          <w:tcPr>
            <w:tcW w:w="8296" w:type="dxa"/>
          </w:tcPr>
          <w:p w14:paraId="2F49B39E" w14:textId="77777777" w:rsidR="00396FCA" w:rsidRPr="008B7A54" w:rsidRDefault="00396FCA" w:rsidP="00C9194E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>Τηλέφωνο Επικοινωνίας:</w:t>
            </w:r>
          </w:p>
        </w:tc>
      </w:tr>
      <w:tr w:rsidR="00396FCA" w:rsidRPr="008B7A54" w14:paraId="1AF151C4" w14:textId="77777777" w:rsidTr="00177ABA">
        <w:tc>
          <w:tcPr>
            <w:tcW w:w="8296" w:type="dxa"/>
          </w:tcPr>
          <w:p w14:paraId="78F99C62" w14:textId="77777777" w:rsidR="00396FCA" w:rsidRPr="008B7A54" w:rsidRDefault="00396FCA" w:rsidP="00C9194E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>Ηλεκτρονικό Ταχυδρομείο:</w:t>
            </w:r>
          </w:p>
        </w:tc>
      </w:tr>
    </w:tbl>
    <w:p w14:paraId="36DA90EA" w14:textId="77777777" w:rsidR="00396FCA" w:rsidRPr="008B7A54" w:rsidRDefault="00396FCA" w:rsidP="004A21B8">
      <w:pPr>
        <w:rPr>
          <w:rFonts w:cs="Times New Roman"/>
          <w:b/>
          <w:sz w:val="24"/>
          <w:szCs w:val="24"/>
        </w:rPr>
      </w:pP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96FCA" w:rsidRPr="008B7A54" w14:paraId="73BB6557" w14:textId="77777777" w:rsidTr="00177ABA">
        <w:tc>
          <w:tcPr>
            <w:tcW w:w="8296" w:type="dxa"/>
          </w:tcPr>
          <w:p w14:paraId="79F62A22" w14:textId="77777777" w:rsidR="00396FCA" w:rsidRPr="008B7A54" w:rsidRDefault="00396FCA" w:rsidP="00C9194E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>3</w:t>
            </w:r>
            <w:r w:rsidRPr="008B7A54">
              <w:rPr>
                <w:rFonts w:cs="Times New Roman"/>
                <w:b/>
                <w:sz w:val="24"/>
                <w:szCs w:val="24"/>
                <w:vertAlign w:val="superscript"/>
              </w:rPr>
              <w:t>ο</w:t>
            </w:r>
            <w:r w:rsidRPr="008B7A54">
              <w:rPr>
                <w:rFonts w:cs="Times New Roman"/>
                <w:b/>
                <w:sz w:val="24"/>
                <w:szCs w:val="24"/>
              </w:rPr>
              <w:t xml:space="preserve"> Μέλος</w:t>
            </w:r>
          </w:p>
        </w:tc>
      </w:tr>
      <w:tr w:rsidR="00396FCA" w:rsidRPr="008B7A54" w14:paraId="6359EC91" w14:textId="77777777" w:rsidTr="00177ABA">
        <w:tc>
          <w:tcPr>
            <w:tcW w:w="8296" w:type="dxa"/>
          </w:tcPr>
          <w:p w14:paraId="772BB8B5" w14:textId="77777777" w:rsidR="00396FCA" w:rsidRPr="008B7A54" w:rsidRDefault="00396FCA" w:rsidP="00C9194E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>Ονοματεπώνυμο:</w:t>
            </w:r>
          </w:p>
        </w:tc>
      </w:tr>
      <w:tr w:rsidR="00177ABA" w:rsidRPr="008B7A54" w14:paraId="12871DBB" w14:textId="77777777" w:rsidTr="00177ABA">
        <w:tc>
          <w:tcPr>
            <w:tcW w:w="8296" w:type="dxa"/>
          </w:tcPr>
          <w:p w14:paraId="0BD55769" w14:textId="77777777" w:rsidR="00177ABA" w:rsidRPr="008B7A54" w:rsidRDefault="00177ABA" w:rsidP="00177ABA">
            <w:pPr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Πρόγραμμα</w:t>
            </w:r>
            <w:r w:rsidRPr="008B7A54">
              <w:rPr>
                <w:rFonts w:cs="Times New Roman"/>
                <w:b/>
                <w:sz w:val="24"/>
                <w:szCs w:val="24"/>
              </w:rPr>
              <w:t xml:space="preserve"> Σπουδών:</w:t>
            </w:r>
          </w:p>
        </w:tc>
      </w:tr>
      <w:tr w:rsidR="00396FCA" w:rsidRPr="008B7A54" w14:paraId="7477C0D4" w14:textId="77777777" w:rsidTr="00177ABA">
        <w:tc>
          <w:tcPr>
            <w:tcW w:w="8296" w:type="dxa"/>
          </w:tcPr>
          <w:p w14:paraId="648C4674" w14:textId="700E6396" w:rsidR="00396FCA" w:rsidRPr="008B7A54" w:rsidRDefault="00381ECD" w:rsidP="00C9194E">
            <w:pPr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Πανεπιστήμιο</w:t>
            </w:r>
            <w:r w:rsidR="00396FCA" w:rsidRPr="008B7A54">
              <w:rPr>
                <w:rFonts w:cs="Times New Roman"/>
                <w:b/>
                <w:sz w:val="24"/>
                <w:szCs w:val="24"/>
              </w:rPr>
              <w:t>:</w:t>
            </w:r>
          </w:p>
        </w:tc>
      </w:tr>
      <w:tr w:rsidR="00396FCA" w:rsidRPr="008B7A54" w14:paraId="3B707AAD" w14:textId="77777777" w:rsidTr="00177ABA">
        <w:tc>
          <w:tcPr>
            <w:tcW w:w="8296" w:type="dxa"/>
          </w:tcPr>
          <w:p w14:paraId="312D8C6A" w14:textId="77777777" w:rsidR="00396FCA" w:rsidRPr="008B7A54" w:rsidRDefault="00396FCA" w:rsidP="00C9194E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>Επίπεδο Φοίτησης (προπτυχιακός, μεταπτυχιακός, Υ/Δ, άλλο):</w:t>
            </w:r>
          </w:p>
        </w:tc>
      </w:tr>
      <w:tr w:rsidR="00396FCA" w:rsidRPr="008B7A54" w14:paraId="7431130C" w14:textId="77777777" w:rsidTr="00177ABA">
        <w:tc>
          <w:tcPr>
            <w:tcW w:w="8296" w:type="dxa"/>
          </w:tcPr>
          <w:p w14:paraId="651F1337" w14:textId="77777777" w:rsidR="00396FCA" w:rsidRPr="008B7A54" w:rsidRDefault="00396FCA" w:rsidP="00C9194E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>Αριθμός Μητρώου Φοιτητή:</w:t>
            </w:r>
          </w:p>
        </w:tc>
      </w:tr>
      <w:tr w:rsidR="00396FCA" w:rsidRPr="008B7A54" w14:paraId="435F583C" w14:textId="77777777" w:rsidTr="00177ABA">
        <w:tc>
          <w:tcPr>
            <w:tcW w:w="8296" w:type="dxa"/>
          </w:tcPr>
          <w:p w14:paraId="19B4AD0C" w14:textId="730F5EA9" w:rsidR="00396FCA" w:rsidRPr="008B7A54" w:rsidRDefault="00381ECD" w:rsidP="00C9194E">
            <w:pPr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Έτος</w:t>
            </w:r>
            <w:r w:rsidRPr="008B7A54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="00396FCA" w:rsidRPr="008B7A54">
              <w:rPr>
                <w:rFonts w:cs="Times New Roman"/>
                <w:b/>
                <w:sz w:val="24"/>
                <w:szCs w:val="24"/>
              </w:rPr>
              <w:t>Φοίτησης:</w:t>
            </w:r>
          </w:p>
        </w:tc>
      </w:tr>
      <w:tr w:rsidR="00396FCA" w:rsidRPr="008B7A54" w14:paraId="23BDFBC6" w14:textId="77777777" w:rsidTr="00177ABA">
        <w:tc>
          <w:tcPr>
            <w:tcW w:w="8296" w:type="dxa"/>
          </w:tcPr>
          <w:p w14:paraId="3BC8DC73" w14:textId="77777777" w:rsidR="00396FCA" w:rsidRPr="008B7A54" w:rsidRDefault="00396FCA" w:rsidP="00C9194E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>Τηλέφωνο Επικοινωνίας:</w:t>
            </w:r>
          </w:p>
        </w:tc>
      </w:tr>
      <w:tr w:rsidR="00396FCA" w:rsidRPr="008B7A54" w14:paraId="5EA33475" w14:textId="77777777" w:rsidTr="00177ABA">
        <w:tc>
          <w:tcPr>
            <w:tcW w:w="8296" w:type="dxa"/>
          </w:tcPr>
          <w:p w14:paraId="4A70A628" w14:textId="77777777" w:rsidR="00396FCA" w:rsidRPr="008B7A54" w:rsidRDefault="00396FCA" w:rsidP="00C9194E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>Ηλεκτρονικό Ταχυδρομείο:</w:t>
            </w:r>
          </w:p>
        </w:tc>
      </w:tr>
    </w:tbl>
    <w:p w14:paraId="362043DF" w14:textId="77777777" w:rsidR="00396FCA" w:rsidRPr="008B7A54" w:rsidRDefault="00396FCA" w:rsidP="004A21B8">
      <w:pPr>
        <w:rPr>
          <w:rFonts w:cs="Times New Roman"/>
          <w:b/>
          <w:sz w:val="24"/>
          <w:szCs w:val="24"/>
        </w:rPr>
      </w:pP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96FCA" w:rsidRPr="008B7A54" w14:paraId="25AF1994" w14:textId="77777777" w:rsidTr="00177ABA">
        <w:tc>
          <w:tcPr>
            <w:tcW w:w="8296" w:type="dxa"/>
          </w:tcPr>
          <w:p w14:paraId="0ED893E9" w14:textId="77777777" w:rsidR="00396FCA" w:rsidRPr="008B7A54" w:rsidRDefault="00396FCA" w:rsidP="00C9194E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>4</w:t>
            </w:r>
            <w:r w:rsidRPr="008B7A54">
              <w:rPr>
                <w:rFonts w:cs="Times New Roman"/>
                <w:b/>
                <w:sz w:val="24"/>
                <w:szCs w:val="24"/>
                <w:vertAlign w:val="superscript"/>
              </w:rPr>
              <w:t>ο</w:t>
            </w:r>
            <w:r w:rsidRPr="008B7A54">
              <w:rPr>
                <w:rFonts w:cs="Times New Roman"/>
                <w:b/>
                <w:sz w:val="24"/>
                <w:szCs w:val="24"/>
              </w:rPr>
              <w:t xml:space="preserve"> Μέλος</w:t>
            </w:r>
          </w:p>
        </w:tc>
      </w:tr>
      <w:tr w:rsidR="00396FCA" w:rsidRPr="008B7A54" w14:paraId="293F615E" w14:textId="77777777" w:rsidTr="00177ABA">
        <w:tc>
          <w:tcPr>
            <w:tcW w:w="8296" w:type="dxa"/>
          </w:tcPr>
          <w:p w14:paraId="497504A1" w14:textId="77777777" w:rsidR="00396FCA" w:rsidRPr="008B7A54" w:rsidRDefault="00396FCA" w:rsidP="00C9194E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>Ονοματεπώνυμο:</w:t>
            </w:r>
          </w:p>
        </w:tc>
      </w:tr>
      <w:tr w:rsidR="00177ABA" w:rsidRPr="008B7A54" w14:paraId="7C2CA1BD" w14:textId="77777777" w:rsidTr="00177ABA">
        <w:tc>
          <w:tcPr>
            <w:tcW w:w="8296" w:type="dxa"/>
          </w:tcPr>
          <w:p w14:paraId="7F87148F" w14:textId="77777777" w:rsidR="00177ABA" w:rsidRPr="008B7A54" w:rsidRDefault="00177ABA" w:rsidP="00177ABA">
            <w:pPr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Πρόγραμμα</w:t>
            </w:r>
            <w:r w:rsidRPr="008B7A54">
              <w:rPr>
                <w:rFonts w:cs="Times New Roman"/>
                <w:b/>
                <w:sz w:val="24"/>
                <w:szCs w:val="24"/>
              </w:rPr>
              <w:t xml:space="preserve"> </w:t>
            </w:r>
            <w:r>
              <w:rPr>
                <w:rFonts w:cs="Times New Roman"/>
                <w:b/>
                <w:sz w:val="24"/>
                <w:szCs w:val="24"/>
              </w:rPr>
              <w:t>Σπουδών</w:t>
            </w:r>
            <w:r w:rsidRPr="008B7A54">
              <w:rPr>
                <w:rFonts w:cs="Times New Roman"/>
                <w:b/>
                <w:sz w:val="24"/>
                <w:szCs w:val="24"/>
              </w:rPr>
              <w:t>:</w:t>
            </w:r>
          </w:p>
        </w:tc>
      </w:tr>
      <w:tr w:rsidR="00396FCA" w:rsidRPr="008B7A54" w14:paraId="2C4FA284" w14:textId="77777777" w:rsidTr="00177ABA">
        <w:tc>
          <w:tcPr>
            <w:tcW w:w="8296" w:type="dxa"/>
          </w:tcPr>
          <w:p w14:paraId="5745D029" w14:textId="2FAF6C43" w:rsidR="00396FCA" w:rsidRPr="008B7A54" w:rsidRDefault="00381ECD" w:rsidP="00C9194E">
            <w:pPr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Πανεπιστήμιο</w:t>
            </w:r>
            <w:r w:rsidR="00396FCA" w:rsidRPr="008B7A54">
              <w:rPr>
                <w:rFonts w:cs="Times New Roman"/>
                <w:b/>
                <w:sz w:val="24"/>
                <w:szCs w:val="24"/>
              </w:rPr>
              <w:t>:</w:t>
            </w:r>
          </w:p>
        </w:tc>
      </w:tr>
      <w:tr w:rsidR="00396FCA" w:rsidRPr="008B7A54" w14:paraId="3F8D9D9E" w14:textId="77777777" w:rsidTr="00177ABA">
        <w:tc>
          <w:tcPr>
            <w:tcW w:w="8296" w:type="dxa"/>
          </w:tcPr>
          <w:p w14:paraId="061A71D5" w14:textId="77777777" w:rsidR="00396FCA" w:rsidRPr="008B7A54" w:rsidRDefault="00396FCA" w:rsidP="00C9194E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>Επίπεδο Φοίτησης (προπτυχιακός, μεταπτυχιακός, Υ/Δ, άλλο):</w:t>
            </w:r>
          </w:p>
        </w:tc>
      </w:tr>
      <w:tr w:rsidR="00396FCA" w:rsidRPr="008B7A54" w14:paraId="7B139398" w14:textId="77777777" w:rsidTr="00177ABA">
        <w:tc>
          <w:tcPr>
            <w:tcW w:w="8296" w:type="dxa"/>
          </w:tcPr>
          <w:p w14:paraId="36E49ACE" w14:textId="77777777" w:rsidR="00396FCA" w:rsidRPr="008B7A54" w:rsidRDefault="00396FCA" w:rsidP="00C9194E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>Αριθμός Μητρώου Φοιτητή:</w:t>
            </w:r>
          </w:p>
        </w:tc>
      </w:tr>
      <w:tr w:rsidR="00396FCA" w:rsidRPr="008B7A54" w14:paraId="08A2E189" w14:textId="77777777" w:rsidTr="00177ABA">
        <w:tc>
          <w:tcPr>
            <w:tcW w:w="8296" w:type="dxa"/>
          </w:tcPr>
          <w:p w14:paraId="3912285A" w14:textId="77D90B59" w:rsidR="00396FCA" w:rsidRPr="008B7A54" w:rsidRDefault="00381ECD" w:rsidP="00C9194E">
            <w:pPr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Έτος</w:t>
            </w:r>
            <w:r w:rsidRPr="008B7A54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="00396FCA" w:rsidRPr="008B7A54">
              <w:rPr>
                <w:rFonts w:cs="Times New Roman"/>
                <w:b/>
                <w:sz w:val="24"/>
                <w:szCs w:val="24"/>
              </w:rPr>
              <w:t>Φοίτησης:</w:t>
            </w:r>
          </w:p>
        </w:tc>
      </w:tr>
      <w:tr w:rsidR="00396FCA" w:rsidRPr="008B7A54" w14:paraId="4C37F711" w14:textId="77777777" w:rsidTr="00177ABA">
        <w:tc>
          <w:tcPr>
            <w:tcW w:w="8296" w:type="dxa"/>
          </w:tcPr>
          <w:p w14:paraId="6BB2FA44" w14:textId="77777777" w:rsidR="00396FCA" w:rsidRPr="008B7A54" w:rsidRDefault="00396FCA" w:rsidP="00C9194E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>Τηλέφωνο Επικοινωνίας:</w:t>
            </w:r>
          </w:p>
        </w:tc>
      </w:tr>
      <w:tr w:rsidR="00396FCA" w:rsidRPr="008B7A54" w14:paraId="2B99A22D" w14:textId="77777777" w:rsidTr="00177ABA">
        <w:tc>
          <w:tcPr>
            <w:tcW w:w="8296" w:type="dxa"/>
          </w:tcPr>
          <w:p w14:paraId="1A0E2477" w14:textId="77777777" w:rsidR="00396FCA" w:rsidRPr="008B7A54" w:rsidRDefault="00396FCA" w:rsidP="00C9194E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>Ηλεκτρονικό Ταχυδρομείο:</w:t>
            </w:r>
          </w:p>
        </w:tc>
      </w:tr>
    </w:tbl>
    <w:p w14:paraId="3FEF73FC" w14:textId="77777777" w:rsidR="00396FCA" w:rsidRPr="008B7A54" w:rsidRDefault="00396FCA" w:rsidP="004A21B8">
      <w:pPr>
        <w:rPr>
          <w:rFonts w:cs="Times New Roman"/>
          <w:b/>
          <w:sz w:val="24"/>
          <w:szCs w:val="24"/>
        </w:rPr>
      </w:pPr>
    </w:p>
    <w:p w14:paraId="60416A01" w14:textId="77777777" w:rsidR="00396FCA" w:rsidRPr="008B7A54" w:rsidRDefault="0056138D" w:rsidP="004A21B8">
      <w:pPr>
        <w:rPr>
          <w:rFonts w:cs="Times New Roman"/>
          <w:b/>
          <w:sz w:val="24"/>
          <w:szCs w:val="24"/>
        </w:rPr>
      </w:pPr>
      <w:r w:rsidRPr="008B7A54">
        <w:rPr>
          <w:rFonts w:cs="Times New Roman"/>
          <w:b/>
          <w:sz w:val="24"/>
          <w:szCs w:val="24"/>
        </w:rPr>
        <w:t>_________</w:t>
      </w:r>
    </w:p>
    <w:p w14:paraId="488C91F0" w14:textId="77777777" w:rsidR="0067045A" w:rsidRPr="008B7A54" w:rsidRDefault="00396FCA" w:rsidP="0067045A">
      <w:pPr>
        <w:rPr>
          <w:rFonts w:cs="Times New Roman"/>
          <w:sz w:val="18"/>
          <w:szCs w:val="24"/>
        </w:rPr>
      </w:pPr>
      <w:r w:rsidRPr="008B7A54">
        <w:rPr>
          <w:rFonts w:cs="Times New Roman"/>
          <w:sz w:val="18"/>
          <w:szCs w:val="24"/>
        </w:rPr>
        <w:t>*Ο Επικεφαλής της Ομάδας πρέπει να είναι</w:t>
      </w:r>
    </w:p>
    <w:p w14:paraId="53C77B67" w14:textId="77777777" w:rsidR="0056138D" w:rsidRPr="008B7A54" w:rsidRDefault="0056138D" w:rsidP="008B7A54">
      <w:pPr>
        <w:pStyle w:val="a8"/>
        <w:numPr>
          <w:ilvl w:val="0"/>
          <w:numId w:val="1"/>
        </w:numPr>
        <w:jc w:val="both"/>
        <w:rPr>
          <w:sz w:val="18"/>
          <w:szCs w:val="24"/>
        </w:rPr>
      </w:pPr>
      <w:r w:rsidRPr="008B7A54">
        <w:rPr>
          <w:sz w:val="18"/>
          <w:szCs w:val="24"/>
        </w:rPr>
        <w:t>προπτυχιακ</w:t>
      </w:r>
      <w:r w:rsidR="005A3CBF" w:rsidRPr="008B7A54">
        <w:rPr>
          <w:sz w:val="18"/>
          <w:szCs w:val="24"/>
        </w:rPr>
        <w:t>ός</w:t>
      </w:r>
      <w:r w:rsidR="00ED7495" w:rsidRPr="008B7A54">
        <w:rPr>
          <w:sz w:val="18"/>
          <w:szCs w:val="24"/>
        </w:rPr>
        <w:t>-</w:t>
      </w:r>
      <w:r w:rsidR="005A3CBF" w:rsidRPr="008B7A54">
        <w:rPr>
          <w:sz w:val="18"/>
          <w:szCs w:val="24"/>
        </w:rPr>
        <w:t xml:space="preserve">ή </w:t>
      </w:r>
      <w:r w:rsidRPr="008B7A54">
        <w:rPr>
          <w:sz w:val="18"/>
          <w:szCs w:val="24"/>
        </w:rPr>
        <w:t xml:space="preserve"> και μεταπτυχιακ</w:t>
      </w:r>
      <w:r w:rsidR="005A3CBF" w:rsidRPr="008B7A54">
        <w:rPr>
          <w:sz w:val="18"/>
          <w:szCs w:val="24"/>
        </w:rPr>
        <w:t>ός</w:t>
      </w:r>
      <w:r w:rsidR="00ED7495" w:rsidRPr="008B7A54">
        <w:rPr>
          <w:sz w:val="18"/>
          <w:szCs w:val="24"/>
        </w:rPr>
        <w:t>-ή</w:t>
      </w:r>
      <w:r w:rsidRPr="008B7A54">
        <w:rPr>
          <w:sz w:val="18"/>
          <w:szCs w:val="24"/>
        </w:rPr>
        <w:t xml:space="preserve"> φοιτητ</w:t>
      </w:r>
      <w:r w:rsidR="005A3CBF" w:rsidRPr="008B7A54">
        <w:rPr>
          <w:sz w:val="18"/>
          <w:szCs w:val="24"/>
        </w:rPr>
        <w:t>ής</w:t>
      </w:r>
      <w:r w:rsidRPr="008B7A54">
        <w:rPr>
          <w:sz w:val="18"/>
          <w:szCs w:val="24"/>
        </w:rPr>
        <w:t>/</w:t>
      </w:r>
      <w:proofErr w:type="spellStart"/>
      <w:r w:rsidRPr="008B7A54">
        <w:rPr>
          <w:sz w:val="18"/>
          <w:szCs w:val="24"/>
        </w:rPr>
        <w:t>τρι</w:t>
      </w:r>
      <w:r w:rsidR="005A3CBF" w:rsidRPr="008B7A54">
        <w:rPr>
          <w:sz w:val="18"/>
          <w:szCs w:val="24"/>
        </w:rPr>
        <w:t>α</w:t>
      </w:r>
      <w:proofErr w:type="spellEnd"/>
      <w:r w:rsidRPr="008B7A54">
        <w:rPr>
          <w:sz w:val="18"/>
          <w:szCs w:val="24"/>
        </w:rPr>
        <w:t xml:space="preserve">, </w:t>
      </w:r>
    </w:p>
    <w:p w14:paraId="26D608BE" w14:textId="77777777" w:rsidR="0056138D" w:rsidRPr="008B7A54" w:rsidRDefault="0056138D" w:rsidP="008B7A54">
      <w:pPr>
        <w:pStyle w:val="a8"/>
        <w:numPr>
          <w:ilvl w:val="0"/>
          <w:numId w:val="1"/>
        </w:numPr>
        <w:jc w:val="both"/>
        <w:rPr>
          <w:sz w:val="18"/>
          <w:szCs w:val="24"/>
        </w:rPr>
      </w:pPr>
      <w:r w:rsidRPr="008B7A54">
        <w:rPr>
          <w:sz w:val="18"/>
          <w:szCs w:val="24"/>
        </w:rPr>
        <w:t>υποψήφιο</w:t>
      </w:r>
      <w:r w:rsidR="005A3CBF" w:rsidRPr="008B7A54">
        <w:rPr>
          <w:sz w:val="18"/>
          <w:szCs w:val="24"/>
        </w:rPr>
        <w:t>ς</w:t>
      </w:r>
      <w:r w:rsidRPr="008B7A54">
        <w:rPr>
          <w:sz w:val="18"/>
          <w:szCs w:val="24"/>
        </w:rPr>
        <w:t xml:space="preserve"> διδάκτορ</w:t>
      </w:r>
      <w:r w:rsidR="005A3CBF" w:rsidRPr="008B7A54">
        <w:rPr>
          <w:sz w:val="18"/>
          <w:szCs w:val="24"/>
        </w:rPr>
        <w:t>ας</w:t>
      </w:r>
      <w:r w:rsidRPr="008B7A54">
        <w:rPr>
          <w:sz w:val="18"/>
          <w:szCs w:val="24"/>
        </w:rPr>
        <w:t xml:space="preserve">, ή </w:t>
      </w:r>
      <w:proofErr w:type="spellStart"/>
      <w:r w:rsidRPr="008B7A54">
        <w:rPr>
          <w:sz w:val="18"/>
          <w:szCs w:val="24"/>
        </w:rPr>
        <w:t>μεταδιδάκτορ</w:t>
      </w:r>
      <w:r w:rsidR="005A3CBF" w:rsidRPr="008B7A54">
        <w:rPr>
          <w:sz w:val="18"/>
          <w:szCs w:val="24"/>
        </w:rPr>
        <w:t>ας</w:t>
      </w:r>
      <w:proofErr w:type="spellEnd"/>
    </w:p>
    <w:p w14:paraId="7C1A3132" w14:textId="77777777" w:rsidR="0056138D" w:rsidRPr="008B7A54" w:rsidRDefault="00326CBD" w:rsidP="008B7A54">
      <w:pPr>
        <w:pStyle w:val="a8"/>
        <w:numPr>
          <w:ilvl w:val="0"/>
          <w:numId w:val="1"/>
        </w:numPr>
        <w:jc w:val="both"/>
        <w:rPr>
          <w:sz w:val="18"/>
          <w:szCs w:val="24"/>
        </w:rPr>
      </w:pPr>
      <w:r>
        <w:rPr>
          <w:sz w:val="18"/>
          <w:szCs w:val="24"/>
        </w:rPr>
        <w:t>απόφοιτος</w:t>
      </w:r>
      <w:r w:rsidR="0056138D" w:rsidRPr="008B7A54">
        <w:rPr>
          <w:sz w:val="18"/>
          <w:szCs w:val="24"/>
        </w:rPr>
        <w:t>/</w:t>
      </w:r>
      <w:r w:rsidR="005A3CBF" w:rsidRPr="008B7A54">
        <w:rPr>
          <w:sz w:val="18"/>
          <w:szCs w:val="24"/>
        </w:rPr>
        <w:t>η</w:t>
      </w:r>
      <w:r w:rsidR="0056138D" w:rsidRPr="008B7A54">
        <w:rPr>
          <w:sz w:val="18"/>
          <w:szCs w:val="24"/>
        </w:rPr>
        <w:t xml:space="preserve"> </w:t>
      </w:r>
    </w:p>
    <w:p w14:paraId="13DE32A5" w14:textId="77777777" w:rsidR="00177ABA" w:rsidRPr="00177ABA" w:rsidRDefault="0056138D" w:rsidP="0067045A">
      <w:pPr>
        <w:pStyle w:val="a8"/>
        <w:numPr>
          <w:ilvl w:val="0"/>
          <w:numId w:val="1"/>
        </w:numPr>
        <w:rPr>
          <w:rFonts w:cs="Times New Roman"/>
          <w:sz w:val="18"/>
          <w:szCs w:val="24"/>
        </w:rPr>
      </w:pPr>
      <w:r w:rsidRPr="00326CBD">
        <w:rPr>
          <w:sz w:val="18"/>
          <w:szCs w:val="24"/>
        </w:rPr>
        <w:t xml:space="preserve">ερευνητές και συνεργάτες που απασχολούνται επί </w:t>
      </w:r>
      <w:proofErr w:type="spellStart"/>
      <w:r w:rsidRPr="00326CBD">
        <w:rPr>
          <w:sz w:val="18"/>
          <w:szCs w:val="24"/>
        </w:rPr>
        <w:t>συμβάσει</w:t>
      </w:r>
      <w:proofErr w:type="spellEnd"/>
      <w:r w:rsidRPr="00326CBD">
        <w:rPr>
          <w:sz w:val="18"/>
          <w:szCs w:val="24"/>
        </w:rPr>
        <w:t xml:space="preserve"> σε ερευνητικά ή αναπτυξιακά προγράμματα του ΕΑΠ</w:t>
      </w:r>
      <w:r w:rsidR="00F96BFF" w:rsidRPr="00326CBD">
        <w:rPr>
          <w:sz w:val="18"/>
          <w:szCs w:val="24"/>
        </w:rPr>
        <w:t xml:space="preserve">, </w:t>
      </w:r>
    </w:p>
    <w:p w14:paraId="4E499192" w14:textId="77777777" w:rsidR="00396FCA" w:rsidRPr="00177ABA" w:rsidRDefault="00396FCA" w:rsidP="00177ABA">
      <w:pPr>
        <w:ind w:left="360"/>
        <w:rPr>
          <w:rFonts w:cs="Times New Roman"/>
          <w:sz w:val="18"/>
          <w:szCs w:val="24"/>
        </w:rPr>
      </w:pPr>
      <w:r w:rsidRPr="00177ABA">
        <w:rPr>
          <w:rFonts w:cs="Times New Roman"/>
          <w:sz w:val="18"/>
          <w:szCs w:val="24"/>
        </w:rPr>
        <w:t>*</w:t>
      </w:r>
      <w:r w:rsidR="00BD2039" w:rsidRPr="00177ABA">
        <w:rPr>
          <w:rFonts w:cs="Times New Roman"/>
          <w:sz w:val="18"/>
          <w:szCs w:val="24"/>
        </w:rPr>
        <w:t>*</w:t>
      </w:r>
      <w:r w:rsidRPr="00177ABA">
        <w:rPr>
          <w:rFonts w:cs="Times New Roman"/>
          <w:sz w:val="18"/>
          <w:szCs w:val="24"/>
        </w:rPr>
        <w:t xml:space="preserve">Τα υπόλοιπα μέλη δεν είναι απαραίτητο να </w:t>
      </w:r>
      <w:r w:rsidR="0067045A" w:rsidRPr="00177ABA">
        <w:rPr>
          <w:rFonts w:cs="Times New Roman"/>
          <w:sz w:val="18"/>
          <w:szCs w:val="24"/>
        </w:rPr>
        <w:t xml:space="preserve"> ανήκουν σε κάποια κατηγορία του </w:t>
      </w:r>
      <w:r w:rsidRPr="00177ABA">
        <w:rPr>
          <w:rFonts w:cs="Times New Roman"/>
          <w:sz w:val="18"/>
          <w:szCs w:val="24"/>
        </w:rPr>
        <w:t>ΕΑΠ</w:t>
      </w:r>
      <w:r w:rsidR="0067045A" w:rsidRPr="00177ABA">
        <w:rPr>
          <w:rFonts w:cs="Times New Roman"/>
          <w:sz w:val="18"/>
          <w:szCs w:val="24"/>
        </w:rPr>
        <w:t xml:space="preserve"> </w:t>
      </w:r>
      <w:r w:rsidR="00507AC4" w:rsidRPr="00177ABA">
        <w:rPr>
          <w:rFonts w:cs="Times New Roman"/>
          <w:sz w:val="18"/>
          <w:szCs w:val="24"/>
        </w:rPr>
        <w:t>(οπότε και δεν συμπληρώνουν πεδία που δεν είναι απαραίτητα)</w:t>
      </w:r>
    </w:p>
    <w:p w14:paraId="77627FA1" w14:textId="77777777" w:rsidR="00AE2877" w:rsidRDefault="00AE2877" w:rsidP="00AE2877">
      <w:pPr>
        <w:rPr>
          <w:rFonts w:cs="Times New Roman"/>
          <w:sz w:val="18"/>
          <w:szCs w:val="24"/>
        </w:rPr>
      </w:pPr>
    </w:p>
    <w:p w14:paraId="18C72B6B" w14:textId="77777777" w:rsidR="00AE2877" w:rsidRPr="00042253" w:rsidRDefault="00AE2877" w:rsidP="00AE2877">
      <w:pPr>
        <w:rPr>
          <w:rFonts w:cs="Times New Roman"/>
          <w:sz w:val="18"/>
          <w:szCs w:val="24"/>
        </w:rPr>
      </w:pPr>
    </w:p>
    <w:p w14:paraId="1A57CF8A" w14:textId="77777777" w:rsidR="006F4980" w:rsidRPr="00042253" w:rsidRDefault="006F4980" w:rsidP="00AE2877">
      <w:pPr>
        <w:rPr>
          <w:rFonts w:cs="Times New Roman"/>
          <w:sz w:val="18"/>
          <w:szCs w:val="24"/>
        </w:rPr>
      </w:pPr>
    </w:p>
    <w:p w14:paraId="4C363B24" w14:textId="77777777" w:rsidR="00AE2877" w:rsidRDefault="00AE2877" w:rsidP="001E75EC">
      <w:pPr>
        <w:jc w:val="center"/>
        <w:rPr>
          <w:rFonts w:cs="Times New Roman"/>
          <w:b/>
          <w:sz w:val="28"/>
          <w:szCs w:val="28"/>
          <w:u w:val="single"/>
        </w:rPr>
      </w:pPr>
      <w:r>
        <w:rPr>
          <w:rFonts w:cs="Times New Roman"/>
          <w:b/>
          <w:sz w:val="28"/>
          <w:szCs w:val="28"/>
          <w:u w:val="single"/>
        </w:rPr>
        <w:lastRenderedPageBreak/>
        <w:t>ΠΕΡΙΓΡΑΦΗ ΙΔΕΑΣ</w:t>
      </w:r>
    </w:p>
    <w:p w14:paraId="0D9A85DA" w14:textId="60AF6ADA" w:rsidR="00AE2877" w:rsidRPr="00AE2877" w:rsidRDefault="00AE2877" w:rsidP="00AE2877">
      <w:pPr>
        <w:rPr>
          <w:rFonts w:cs="Times New Roman"/>
          <w:b/>
          <w:sz w:val="28"/>
          <w:szCs w:val="28"/>
          <w:u w:val="single"/>
        </w:rPr>
      </w:pPr>
      <w:r w:rsidRPr="00AE2877">
        <w:rPr>
          <w:rFonts w:cs="Times New Roman"/>
          <w:b/>
          <w:sz w:val="28"/>
          <w:szCs w:val="28"/>
          <w:u w:val="single"/>
        </w:rPr>
        <w:t xml:space="preserve">Τίτλος </w:t>
      </w:r>
      <w:r w:rsidR="0037254D">
        <w:rPr>
          <w:rFonts w:cs="Times New Roman"/>
          <w:b/>
          <w:sz w:val="28"/>
          <w:szCs w:val="28"/>
          <w:u w:val="single"/>
        </w:rPr>
        <w:t>ι</w:t>
      </w:r>
      <w:r w:rsidRPr="00AE2877">
        <w:rPr>
          <w:rFonts w:cs="Times New Roman"/>
          <w:b/>
          <w:sz w:val="28"/>
          <w:szCs w:val="28"/>
          <w:u w:val="single"/>
        </w:rPr>
        <w:t>δέας:</w:t>
      </w:r>
    </w:p>
    <w:p w14:paraId="37608565" w14:textId="77777777" w:rsidR="00AE2877" w:rsidRDefault="00AE2877" w:rsidP="00AE2877">
      <w:pPr>
        <w:rPr>
          <w:rFonts w:cs="Times New Roman"/>
          <w:sz w:val="18"/>
          <w:szCs w:val="24"/>
        </w:rPr>
      </w:pPr>
    </w:p>
    <w:p w14:paraId="0CEA3F26" w14:textId="3EFB22CD" w:rsidR="00AE2877" w:rsidRPr="00AE2877" w:rsidRDefault="00AE2877" w:rsidP="00AE2877">
      <w:pPr>
        <w:rPr>
          <w:rFonts w:cs="Times New Roman"/>
          <w:b/>
          <w:sz w:val="28"/>
          <w:szCs w:val="28"/>
          <w:u w:val="single"/>
        </w:rPr>
      </w:pPr>
      <w:r w:rsidRPr="00AE2877">
        <w:rPr>
          <w:rFonts w:cs="Times New Roman"/>
          <w:b/>
          <w:sz w:val="28"/>
          <w:szCs w:val="28"/>
          <w:u w:val="single"/>
        </w:rPr>
        <w:t xml:space="preserve">Περιγραφή </w:t>
      </w:r>
      <w:r w:rsidR="0037254D">
        <w:rPr>
          <w:rFonts w:cs="Times New Roman"/>
          <w:b/>
          <w:sz w:val="28"/>
          <w:szCs w:val="28"/>
          <w:u w:val="single"/>
        </w:rPr>
        <w:t>ι</w:t>
      </w:r>
      <w:r w:rsidRPr="00AE2877">
        <w:rPr>
          <w:rFonts w:cs="Times New Roman"/>
          <w:b/>
          <w:sz w:val="28"/>
          <w:szCs w:val="28"/>
          <w:u w:val="single"/>
        </w:rPr>
        <w:t xml:space="preserve">δέας: </w:t>
      </w:r>
    </w:p>
    <w:p w14:paraId="118544E9" w14:textId="3C19F8E9" w:rsidR="00AE2877" w:rsidRDefault="00AE2877" w:rsidP="00AE2877">
      <w:pPr>
        <w:rPr>
          <w:rFonts w:cs="Times New Roman"/>
          <w:sz w:val="18"/>
          <w:szCs w:val="24"/>
        </w:rPr>
      </w:pPr>
      <w:r>
        <w:rPr>
          <w:rFonts w:cs="Times New Roman"/>
          <w:sz w:val="18"/>
          <w:szCs w:val="24"/>
        </w:rPr>
        <w:t>(μέγιστος αριθμός λέξεων</w:t>
      </w:r>
      <w:r w:rsidR="0037254D">
        <w:rPr>
          <w:rFonts w:cs="Times New Roman"/>
          <w:sz w:val="18"/>
          <w:szCs w:val="24"/>
        </w:rPr>
        <w:t>:</w:t>
      </w:r>
      <w:r>
        <w:rPr>
          <w:rFonts w:cs="Times New Roman"/>
          <w:sz w:val="18"/>
          <w:szCs w:val="24"/>
        </w:rPr>
        <w:t xml:space="preserve"> 250)</w:t>
      </w:r>
    </w:p>
    <w:p w14:paraId="25CDDCBE" w14:textId="77777777" w:rsidR="00AE2877" w:rsidRDefault="00AE2877" w:rsidP="00AE2877">
      <w:pPr>
        <w:rPr>
          <w:rFonts w:cs="Times New Roman"/>
          <w:sz w:val="18"/>
          <w:szCs w:val="24"/>
        </w:rPr>
      </w:pPr>
    </w:p>
    <w:p w14:paraId="659A3A37" w14:textId="3521ECCE" w:rsidR="00AE2877" w:rsidRPr="00AE2877" w:rsidRDefault="00AE2877" w:rsidP="00AE2877">
      <w:pPr>
        <w:rPr>
          <w:rFonts w:cs="Times New Roman"/>
          <w:b/>
          <w:sz w:val="28"/>
          <w:szCs w:val="28"/>
          <w:u w:val="single"/>
        </w:rPr>
      </w:pPr>
      <w:r w:rsidRPr="00AE2877">
        <w:rPr>
          <w:rFonts w:cs="Times New Roman"/>
          <w:b/>
          <w:sz w:val="28"/>
          <w:szCs w:val="28"/>
          <w:u w:val="single"/>
        </w:rPr>
        <w:t xml:space="preserve">Σε ποιους απευθύνεται </w:t>
      </w:r>
      <w:r w:rsidR="00345207">
        <w:rPr>
          <w:rFonts w:cs="Times New Roman"/>
          <w:b/>
          <w:sz w:val="28"/>
          <w:szCs w:val="28"/>
          <w:u w:val="single"/>
        </w:rPr>
        <w:t>η</w:t>
      </w:r>
      <w:r w:rsidR="00345207" w:rsidRPr="00AE2877">
        <w:rPr>
          <w:rFonts w:cs="Times New Roman"/>
          <w:b/>
          <w:sz w:val="28"/>
          <w:szCs w:val="28"/>
          <w:u w:val="single"/>
        </w:rPr>
        <w:t xml:space="preserve"> </w:t>
      </w:r>
      <w:r w:rsidRPr="00AE2877">
        <w:rPr>
          <w:rFonts w:cs="Times New Roman"/>
          <w:b/>
          <w:sz w:val="28"/>
          <w:szCs w:val="28"/>
          <w:u w:val="single"/>
        </w:rPr>
        <w:t xml:space="preserve">ιδέα </w:t>
      </w:r>
      <w:r w:rsidR="0037254D">
        <w:rPr>
          <w:rFonts w:cs="Times New Roman"/>
          <w:b/>
          <w:sz w:val="28"/>
          <w:szCs w:val="28"/>
          <w:u w:val="single"/>
        </w:rPr>
        <w:t>σας;</w:t>
      </w:r>
    </w:p>
    <w:p w14:paraId="68B83DF9" w14:textId="17CEF5E6" w:rsidR="00AE2877" w:rsidRDefault="00933097" w:rsidP="00AE2877">
      <w:pPr>
        <w:rPr>
          <w:rFonts w:cs="Times New Roman"/>
          <w:sz w:val="18"/>
          <w:szCs w:val="24"/>
        </w:rPr>
      </w:pPr>
      <w:r>
        <w:rPr>
          <w:rFonts w:cs="Times New Roman"/>
          <w:sz w:val="18"/>
          <w:szCs w:val="24"/>
        </w:rPr>
        <w:t xml:space="preserve">(περιγραφή κοινού </w:t>
      </w:r>
      <w:r w:rsidR="00AE2877">
        <w:rPr>
          <w:rFonts w:cs="Times New Roman"/>
          <w:sz w:val="18"/>
          <w:szCs w:val="24"/>
        </w:rPr>
        <w:t xml:space="preserve">και πελατών </w:t>
      </w:r>
      <w:r w:rsidR="0037254D">
        <w:rPr>
          <w:rFonts w:cs="Times New Roman"/>
          <w:sz w:val="18"/>
          <w:szCs w:val="24"/>
        </w:rPr>
        <w:t xml:space="preserve">- </w:t>
      </w:r>
      <w:r w:rsidR="0037254D" w:rsidRPr="00042253">
        <w:rPr>
          <w:rFonts w:cs="Times New Roman"/>
          <w:sz w:val="18"/>
          <w:szCs w:val="24"/>
        </w:rPr>
        <w:t>μέγιστος αριθμός λέξεων</w:t>
      </w:r>
      <w:r w:rsidR="0037254D">
        <w:rPr>
          <w:rFonts w:cs="Times New Roman"/>
          <w:sz w:val="18"/>
          <w:szCs w:val="24"/>
        </w:rPr>
        <w:t>:</w:t>
      </w:r>
      <w:r w:rsidR="0037254D" w:rsidRPr="00042253">
        <w:rPr>
          <w:rFonts w:cs="Times New Roman"/>
          <w:sz w:val="18"/>
          <w:szCs w:val="24"/>
        </w:rPr>
        <w:t xml:space="preserve"> 100</w:t>
      </w:r>
      <w:r w:rsidR="00AE2877">
        <w:rPr>
          <w:rFonts w:cs="Times New Roman"/>
          <w:sz w:val="18"/>
          <w:szCs w:val="24"/>
        </w:rPr>
        <w:t>)</w:t>
      </w:r>
    </w:p>
    <w:p w14:paraId="7F2E6C2B" w14:textId="77777777" w:rsidR="00AE2877" w:rsidRDefault="00AE2877" w:rsidP="00AE2877">
      <w:pPr>
        <w:rPr>
          <w:rFonts w:cs="Times New Roman"/>
          <w:sz w:val="18"/>
          <w:szCs w:val="24"/>
        </w:rPr>
      </w:pPr>
    </w:p>
    <w:p w14:paraId="32F8B159" w14:textId="71865F51" w:rsidR="00AE2877" w:rsidRDefault="00AE2877" w:rsidP="00AE2877">
      <w:pPr>
        <w:rPr>
          <w:rFonts w:cs="Times New Roman"/>
          <w:b/>
          <w:sz w:val="28"/>
          <w:szCs w:val="28"/>
          <w:u w:val="single"/>
        </w:rPr>
      </w:pPr>
      <w:r w:rsidRPr="00AE2877">
        <w:rPr>
          <w:rFonts w:cs="Times New Roman"/>
          <w:b/>
          <w:sz w:val="28"/>
          <w:szCs w:val="28"/>
          <w:u w:val="single"/>
        </w:rPr>
        <w:t xml:space="preserve">Περιγραφή </w:t>
      </w:r>
      <w:r w:rsidR="0037254D">
        <w:rPr>
          <w:rFonts w:cs="Times New Roman"/>
          <w:b/>
          <w:sz w:val="28"/>
          <w:szCs w:val="28"/>
          <w:u w:val="single"/>
        </w:rPr>
        <w:t>α</w:t>
      </w:r>
      <w:r w:rsidRPr="00AE2877">
        <w:rPr>
          <w:rFonts w:cs="Times New Roman"/>
          <w:b/>
          <w:sz w:val="28"/>
          <w:szCs w:val="28"/>
          <w:u w:val="single"/>
        </w:rPr>
        <w:t>νταγωνιστικού πλεονεκτήματος</w:t>
      </w:r>
      <w:r w:rsidR="0037254D">
        <w:rPr>
          <w:rFonts w:cs="Times New Roman"/>
          <w:b/>
          <w:sz w:val="28"/>
          <w:szCs w:val="28"/>
          <w:u w:val="single"/>
        </w:rPr>
        <w:t>:</w:t>
      </w:r>
    </w:p>
    <w:p w14:paraId="09B86366" w14:textId="69AC7E56" w:rsidR="00AE2877" w:rsidRDefault="00AE2877" w:rsidP="00AE2877">
      <w:pPr>
        <w:rPr>
          <w:rFonts w:cs="Times New Roman"/>
          <w:sz w:val="18"/>
          <w:szCs w:val="24"/>
        </w:rPr>
      </w:pPr>
      <w:r w:rsidRPr="00AE2877">
        <w:rPr>
          <w:rFonts w:cs="Times New Roman"/>
          <w:sz w:val="18"/>
          <w:szCs w:val="24"/>
        </w:rPr>
        <w:t>(γιατί η ιδέα είναι καινοτόμα και τι νέο προσφέρει</w:t>
      </w:r>
      <w:r w:rsidR="0037254D">
        <w:rPr>
          <w:rFonts w:cs="Times New Roman"/>
          <w:sz w:val="18"/>
          <w:szCs w:val="24"/>
        </w:rPr>
        <w:t xml:space="preserve">; - </w:t>
      </w:r>
      <w:r w:rsidR="0037254D" w:rsidRPr="00042253">
        <w:rPr>
          <w:rFonts w:cs="Times New Roman"/>
          <w:sz w:val="18"/>
          <w:szCs w:val="24"/>
        </w:rPr>
        <w:t>μέγιστος αριθμός λέξεων</w:t>
      </w:r>
      <w:r w:rsidR="0037254D">
        <w:rPr>
          <w:rFonts w:cs="Times New Roman"/>
          <w:sz w:val="18"/>
          <w:szCs w:val="24"/>
        </w:rPr>
        <w:t>:</w:t>
      </w:r>
      <w:r w:rsidR="0037254D" w:rsidRPr="00042253">
        <w:rPr>
          <w:rFonts w:cs="Times New Roman"/>
          <w:sz w:val="18"/>
          <w:szCs w:val="24"/>
        </w:rPr>
        <w:t xml:space="preserve"> 100</w:t>
      </w:r>
      <w:r w:rsidRPr="00AE2877">
        <w:rPr>
          <w:rFonts w:cs="Times New Roman"/>
          <w:sz w:val="18"/>
          <w:szCs w:val="24"/>
        </w:rPr>
        <w:t>)</w:t>
      </w:r>
    </w:p>
    <w:p w14:paraId="3D4E0608" w14:textId="77777777" w:rsidR="00AE2877" w:rsidRDefault="00AE2877" w:rsidP="00AE2877">
      <w:pPr>
        <w:rPr>
          <w:rFonts w:cs="Times New Roman"/>
          <w:sz w:val="18"/>
          <w:szCs w:val="24"/>
        </w:rPr>
      </w:pPr>
    </w:p>
    <w:p w14:paraId="754A47B5" w14:textId="200C273F" w:rsidR="00345207" w:rsidRDefault="006F4980" w:rsidP="00AE2877">
      <w:pPr>
        <w:rPr>
          <w:rFonts w:cs="Times New Roman"/>
          <w:b/>
          <w:sz w:val="28"/>
          <w:szCs w:val="28"/>
          <w:u w:val="single"/>
        </w:rPr>
      </w:pPr>
      <w:r w:rsidRPr="00042253">
        <w:rPr>
          <w:rFonts w:cs="Times New Roman"/>
          <w:b/>
          <w:sz w:val="28"/>
          <w:szCs w:val="28"/>
          <w:u w:val="single"/>
        </w:rPr>
        <w:t xml:space="preserve">Ποιο είναι το </w:t>
      </w:r>
      <w:proofErr w:type="spellStart"/>
      <w:r w:rsidRPr="00042253">
        <w:rPr>
          <w:rFonts w:cs="Times New Roman"/>
          <w:b/>
          <w:sz w:val="28"/>
          <w:szCs w:val="28"/>
          <w:u w:val="single"/>
        </w:rPr>
        <w:t>business</w:t>
      </w:r>
      <w:proofErr w:type="spellEnd"/>
      <w:r w:rsidRPr="00042253">
        <w:rPr>
          <w:rFonts w:cs="Times New Roman"/>
          <w:b/>
          <w:sz w:val="28"/>
          <w:szCs w:val="28"/>
          <w:u w:val="single"/>
        </w:rPr>
        <w:t xml:space="preserve"> </w:t>
      </w:r>
      <w:proofErr w:type="spellStart"/>
      <w:r w:rsidRPr="00042253">
        <w:rPr>
          <w:rFonts w:cs="Times New Roman"/>
          <w:b/>
          <w:sz w:val="28"/>
          <w:szCs w:val="28"/>
          <w:u w:val="single"/>
        </w:rPr>
        <w:t>model</w:t>
      </w:r>
      <w:proofErr w:type="spellEnd"/>
      <w:r w:rsidRPr="00042253">
        <w:rPr>
          <w:rFonts w:cs="Times New Roman"/>
          <w:b/>
          <w:sz w:val="28"/>
          <w:szCs w:val="28"/>
          <w:u w:val="single"/>
        </w:rPr>
        <w:t xml:space="preserve"> που θα ακολουθήσετε </w:t>
      </w:r>
      <w:r w:rsidR="00550C9A">
        <w:rPr>
          <w:rFonts w:cs="Times New Roman"/>
          <w:b/>
          <w:sz w:val="28"/>
          <w:szCs w:val="28"/>
          <w:u w:val="single"/>
        </w:rPr>
        <w:t>(π</w:t>
      </w:r>
      <w:r w:rsidR="0037254D">
        <w:rPr>
          <w:rFonts w:cs="Times New Roman"/>
          <w:b/>
          <w:sz w:val="28"/>
          <w:szCs w:val="28"/>
          <w:u w:val="single"/>
        </w:rPr>
        <w:t xml:space="preserve">ώς θα προκύψουν έσοδα από την ιδέα </w:t>
      </w:r>
      <w:r w:rsidR="00550C9A">
        <w:rPr>
          <w:rFonts w:cs="Times New Roman"/>
          <w:b/>
          <w:sz w:val="28"/>
          <w:szCs w:val="28"/>
          <w:u w:val="single"/>
        </w:rPr>
        <w:t>σας)</w:t>
      </w:r>
      <w:r w:rsidRPr="00042253">
        <w:rPr>
          <w:rFonts w:cs="Times New Roman"/>
          <w:b/>
          <w:sz w:val="28"/>
          <w:szCs w:val="28"/>
          <w:u w:val="single"/>
        </w:rPr>
        <w:t>;</w:t>
      </w:r>
    </w:p>
    <w:p w14:paraId="1C52ADB7" w14:textId="0B83BC1C" w:rsidR="006F4980" w:rsidRPr="00042253" w:rsidRDefault="00993BC3" w:rsidP="00AE2877">
      <w:pPr>
        <w:rPr>
          <w:rFonts w:cs="Times New Roman"/>
          <w:sz w:val="18"/>
          <w:szCs w:val="24"/>
        </w:rPr>
      </w:pPr>
      <w:r w:rsidRPr="00042253">
        <w:rPr>
          <w:rFonts w:cs="Times New Roman"/>
          <w:sz w:val="18"/>
          <w:szCs w:val="24"/>
        </w:rPr>
        <w:t>(μέγιστος αριθμός λέξεων 100)</w:t>
      </w:r>
    </w:p>
    <w:p w14:paraId="4A7418F9" w14:textId="77777777" w:rsidR="006F4980" w:rsidRPr="00042253" w:rsidRDefault="006F4980" w:rsidP="00AE2877">
      <w:pPr>
        <w:rPr>
          <w:rFonts w:cs="Times New Roman"/>
          <w:sz w:val="18"/>
          <w:szCs w:val="24"/>
        </w:rPr>
      </w:pPr>
    </w:p>
    <w:p w14:paraId="3DADE3B0" w14:textId="4B03A761" w:rsidR="00AE2877" w:rsidRPr="00AE2877" w:rsidRDefault="00AE2877" w:rsidP="00AE2877">
      <w:pPr>
        <w:rPr>
          <w:rFonts w:cs="Times New Roman"/>
          <w:b/>
          <w:sz w:val="28"/>
          <w:szCs w:val="28"/>
          <w:u w:val="single"/>
        </w:rPr>
      </w:pPr>
      <w:r w:rsidRPr="00AE2877">
        <w:rPr>
          <w:rFonts w:cs="Times New Roman"/>
          <w:b/>
          <w:sz w:val="28"/>
          <w:szCs w:val="28"/>
          <w:u w:val="single"/>
        </w:rPr>
        <w:t>Ομάδα υλοποίησης</w:t>
      </w:r>
      <w:r w:rsidR="0037254D">
        <w:rPr>
          <w:rFonts w:cs="Times New Roman"/>
          <w:b/>
          <w:sz w:val="28"/>
          <w:szCs w:val="28"/>
          <w:u w:val="single"/>
        </w:rPr>
        <w:t>:</w:t>
      </w:r>
    </w:p>
    <w:p w14:paraId="5304B75F" w14:textId="54ED6625" w:rsidR="00AE2877" w:rsidRDefault="00AE2877" w:rsidP="00AE2877">
      <w:pPr>
        <w:rPr>
          <w:rFonts w:cs="Times New Roman"/>
          <w:sz w:val="18"/>
          <w:szCs w:val="24"/>
        </w:rPr>
      </w:pPr>
      <w:r>
        <w:rPr>
          <w:rFonts w:cs="Times New Roman"/>
          <w:sz w:val="18"/>
          <w:szCs w:val="24"/>
        </w:rPr>
        <w:t>(</w:t>
      </w:r>
      <w:r w:rsidR="007033A9">
        <w:rPr>
          <w:rFonts w:cs="Times New Roman"/>
          <w:sz w:val="18"/>
          <w:szCs w:val="24"/>
        </w:rPr>
        <w:t>συνεισφορά</w:t>
      </w:r>
      <w:r>
        <w:rPr>
          <w:rFonts w:cs="Times New Roman"/>
          <w:sz w:val="18"/>
          <w:szCs w:val="24"/>
        </w:rPr>
        <w:t xml:space="preserve"> </w:t>
      </w:r>
      <w:r w:rsidR="0037254D">
        <w:rPr>
          <w:rFonts w:cs="Times New Roman"/>
          <w:sz w:val="18"/>
          <w:szCs w:val="24"/>
        </w:rPr>
        <w:t>κάθε μέλο</w:t>
      </w:r>
      <w:r w:rsidR="007033A9">
        <w:rPr>
          <w:rFonts w:cs="Times New Roman"/>
          <w:sz w:val="18"/>
          <w:szCs w:val="24"/>
        </w:rPr>
        <w:t>υ</w:t>
      </w:r>
      <w:r w:rsidR="0037254D">
        <w:rPr>
          <w:rFonts w:cs="Times New Roman"/>
          <w:sz w:val="18"/>
          <w:szCs w:val="24"/>
        </w:rPr>
        <w:t xml:space="preserve">ς της ομάδας στην υλοποίηση της ιδέας </w:t>
      </w:r>
      <w:r>
        <w:rPr>
          <w:rFonts w:cs="Times New Roman"/>
          <w:sz w:val="18"/>
          <w:szCs w:val="24"/>
        </w:rPr>
        <w:t xml:space="preserve">με βάση την εμπειρία και τις </w:t>
      </w:r>
      <w:r w:rsidR="00345207">
        <w:rPr>
          <w:rFonts w:cs="Times New Roman"/>
          <w:sz w:val="18"/>
          <w:szCs w:val="24"/>
        </w:rPr>
        <w:t>ικανότητ</w:t>
      </w:r>
      <w:r w:rsidR="0037254D">
        <w:rPr>
          <w:rFonts w:cs="Times New Roman"/>
          <w:sz w:val="18"/>
          <w:szCs w:val="24"/>
        </w:rPr>
        <w:t>έ</w:t>
      </w:r>
      <w:r w:rsidR="00345207">
        <w:rPr>
          <w:rFonts w:cs="Times New Roman"/>
          <w:sz w:val="18"/>
          <w:szCs w:val="24"/>
        </w:rPr>
        <w:t xml:space="preserve">ς </w:t>
      </w:r>
      <w:r w:rsidR="0037254D">
        <w:rPr>
          <w:rFonts w:cs="Times New Roman"/>
          <w:sz w:val="18"/>
          <w:szCs w:val="24"/>
        </w:rPr>
        <w:t>σας</w:t>
      </w:r>
      <w:r>
        <w:rPr>
          <w:rFonts w:cs="Times New Roman"/>
          <w:sz w:val="18"/>
          <w:szCs w:val="24"/>
        </w:rPr>
        <w:t xml:space="preserve"> </w:t>
      </w:r>
      <w:r w:rsidR="0037254D">
        <w:rPr>
          <w:rFonts w:cs="Times New Roman"/>
          <w:sz w:val="18"/>
          <w:szCs w:val="24"/>
        </w:rPr>
        <w:t xml:space="preserve">- </w:t>
      </w:r>
      <w:r w:rsidR="0037254D" w:rsidRPr="00042253">
        <w:rPr>
          <w:rFonts w:cs="Times New Roman"/>
          <w:sz w:val="18"/>
          <w:szCs w:val="24"/>
        </w:rPr>
        <w:t>μέγιστος αριθμός λέξεων</w:t>
      </w:r>
      <w:r w:rsidR="0037254D">
        <w:rPr>
          <w:rFonts w:cs="Times New Roman"/>
          <w:sz w:val="18"/>
          <w:szCs w:val="24"/>
        </w:rPr>
        <w:t>:</w:t>
      </w:r>
      <w:r w:rsidR="0037254D" w:rsidRPr="00042253">
        <w:rPr>
          <w:rFonts w:cs="Times New Roman"/>
          <w:sz w:val="18"/>
          <w:szCs w:val="24"/>
        </w:rPr>
        <w:t xml:space="preserve"> 100</w:t>
      </w:r>
      <w:r>
        <w:rPr>
          <w:rFonts w:cs="Times New Roman"/>
          <w:sz w:val="18"/>
          <w:szCs w:val="24"/>
        </w:rPr>
        <w:t>)</w:t>
      </w:r>
    </w:p>
    <w:p w14:paraId="118AE45D" w14:textId="77777777" w:rsidR="00FE50BC" w:rsidRDefault="00FE50BC" w:rsidP="00AE2877">
      <w:pPr>
        <w:rPr>
          <w:rFonts w:cs="Times New Roman"/>
          <w:sz w:val="18"/>
          <w:szCs w:val="24"/>
        </w:rPr>
      </w:pPr>
    </w:p>
    <w:p w14:paraId="1452CDA4" w14:textId="77777777" w:rsidR="006F4980" w:rsidRPr="00AE2877" w:rsidRDefault="006F4980" w:rsidP="006F4980">
      <w:pPr>
        <w:rPr>
          <w:rFonts w:cs="Times New Roman"/>
          <w:b/>
          <w:sz w:val="28"/>
          <w:szCs w:val="28"/>
          <w:u w:val="single"/>
        </w:rPr>
      </w:pPr>
      <w:r>
        <w:rPr>
          <w:rFonts w:cs="Times New Roman"/>
          <w:b/>
          <w:sz w:val="28"/>
          <w:szCs w:val="28"/>
          <w:u w:val="single"/>
        </w:rPr>
        <w:t>Ποια βήματα έ</w:t>
      </w:r>
      <w:r w:rsidRPr="00AE2877">
        <w:rPr>
          <w:rFonts w:cs="Times New Roman"/>
          <w:b/>
          <w:sz w:val="28"/>
          <w:szCs w:val="28"/>
          <w:u w:val="single"/>
        </w:rPr>
        <w:t xml:space="preserve">χετε κάνει </w:t>
      </w:r>
      <w:r>
        <w:rPr>
          <w:rFonts w:cs="Times New Roman"/>
          <w:b/>
          <w:sz w:val="28"/>
          <w:szCs w:val="28"/>
          <w:u w:val="single"/>
        </w:rPr>
        <w:t>ως προς την</w:t>
      </w:r>
      <w:r w:rsidRPr="00AE2877">
        <w:rPr>
          <w:rFonts w:cs="Times New Roman"/>
          <w:b/>
          <w:sz w:val="28"/>
          <w:szCs w:val="28"/>
          <w:u w:val="single"/>
        </w:rPr>
        <w:t xml:space="preserve"> υλοποίηση της ιδέας σας</w:t>
      </w:r>
    </w:p>
    <w:p w14:paraId="026874FF" w14:textId="77777777" w:rsidR="0037254D" w:rsidRPr="00042253" w:rsidRDefault="0037254D" w:rsidP="0037254D">
      <w:pPr>
        <w:rPr>
          <w:rFonts w:cs="Times New Roman"/>
          <w:sz w:val="18"/>
          <w:szCs w:val="24"/>
        </w:rPr>
      </w:pPr>
      <w:r w:rsidRPr="00042253">
        <w:rPr>
          <w:rFonts w:cs="Times New Roman"/>
          <w:sz w:val="18"/>
          <w:szCs w:val="24"/>
        </w:rPr>
        <w:t>(μέγιστος αριθμός λέξεων 100)</w:t>
      </w:r>
    </w:p>
    <w:p w14:paraId="76FB8895" w14:textId="77777777" w:rsidR="00AE2877" w:rsidRDefault="00AE2877" w:rsidP="00AE2877">
      <w:pPr>
        <w:rPr>
          <w:rFonts w:cs="Times New Roman"/>
          <w:sz w:val="18"/>
          <w:szCs w:val="24"/>
        </w:rPr>
      </w:pPr>
    </w:p>
    <w:p w14:paraId="50D3EADE" w14:textId="77777777" w:rsidR="00FA07EA" w:rsidRDefault="00FA07EA" w:rsidP="00AE2877">
      <w:pPr>
        <w:rPr>
          <w:rFonts w:cs="Times New Roman"/>
          <w:sz w:val="18"/>
          <w:szCs w:val="24"/>
        </w:rPr>
      </w:pPr>
    </w:p>
    <w:p w14:paraId="6F9BAF08" w14:textId="00680D6E" w:rsidR="00931492" w:rsidRPr="00042253" w:rsidRDefault="006F4980" w:rsidP="00042253">
      <w:pPr>
        <w:jc w:val="center"/>
        <w:rPr>
          <w:rFonts w:cs="Times New Roman"/>
          <w:b/>
        </w:rPr>
      </w:pPr>
      <w:r w:rsidRPr="00042253">
        <w:rPr>
          <w:rFonts w:cs="Times New Roman"/>
          <w:b/>
          <w:lang w:val="en-US"/>
        </w:rPr>
        <w:lastRenderedPageBreak/>
        <w:t>Business</w:t>
      </w:r>
      <w:r w:rsidRPr="00042253">
        <w:rPr>
          <w:rFonts w:cs="Times New Roman"/>
          <w:b/>
        </w:rPr>
        <w:t xml:space="preserve"> </w:t>
      </w:r>
      <w:r w:rsidRPr="00042253">
        <w:rPr>
          <w:rFonts w:cs="Times New Roman"/>
          <w:b/>
          <w:lang w:val="en-US"/>
        </w:rPr>
        <w:t>Canvas</w:t>
      </w:r>
    </w:p>
    <w:p w14:paraId="006E703C" w14:textId="71F22153" w:rsidR="006F4980" w:rsidRPr="006F4980" w:rsidRDefault="006F4980" w:rsidP="00AE2877">
      <w:pPr>
        <w:rPr>
          <w:rFonts w:cs="Times New Roman"/>
        </w:rPr>
      </w:pPr>
      <w:r>
        <w:rPr>
          <w:rFonts w:cs="Times New Roman"/>
        </w:rPr>
        <w:t xml:space="preserve">Παρακαλούμε συμπληρώστε συνοπτικά τον </w:t>
      </w:r>
      <w:r w:rsidR="001A4F47">
        <w:rPr>
          <w:rFonts w:cs="Times New Roman"/>
        </w:rPr>
        <w:t>ακόλουθο επιχειρηματικό καμβά:</w:t>
      </w:r>
    </w:p>
    <w:tbl>
      <w:tblPr>
        <w:tblStyle w:val="a6"/>
        <w:tblpPr w:leftFromText="180" w:rightFromText="180" w:vertAnchor="text" w:horzAnchor="margin" w:tblpY="290"/>
        <w:tblW w:w="9558" w:type="dxa"/>
        <w:tblLook w:val="04A0" w:firstRow="1" w:lastRow="0" w:firstColumn="1" w:lastColumn="0" w:noHBand="0" w:noVBand="1"/>
      </w:tblPr>
      <w:tblGrid>
        <w:gridCol w:w="3453"/>
        <w:gridCol w:w="6105"/>
      </w:tblGrid>
      <w:tr w:rsidR="00993BC3" w:rsidRPr="00F86AE8" w14:paraId="724B7CE8" w14:textId="77777777" w:rsidTr="001A4F47">
        <w:trPr>
          <w:trHeight w:val="780"/>
        </w:trPr>
        <w:tc>
          <w:tcPr>
            <w:tcW w:w="3453" w:type="dxa"/>
          </w:tcPr>
          <w:p w14:paraId="701B049D" w14:textId="77777777" w:rsidR="00993BC3" w:rsidRPr="00F86AE8" w:rsidRDefault="00993BC3" w:rsidP="00993BC3">
            <w:pPr>
              <w:rPr>
                <w:b/>
              </w:rPr>
            </w:pPr>
            <w:r w:rsidRPr="00C502F0">
              <w:rPr>
                <w:rFonts w:ascii="Times New Roman" w:hAnsi="Times New Roman" w:cs="Times New Roman"/>
                <w:b/>
              </w:rPr>
              <w:t>7</w:t>
            </w:r>
            <w:r w:rsidRPr="00F86AE8">
              <w:rPr>
                <w:rFonts w:ascii="Times New Roman" w:hAnsi="Times New Roman" w:cs="Times New Roman"/>
                <w:b/>
                <w:vertAlign w:val="superscript"/>
              </w:rPr>
              <w:t>ος</w:t>
            </w:r>
            <w:r w:rsidRPr="00F86AE8">
              <w:rPr>
                <w:rFonts w:ascii="Times New Roman" w:hAnsi="Times New Roman" w:cs="Times New Roman"/>
                <w:b/>
              </w:rPr>
              <w:t xml:space="preserve"> Επιχ</w:t>
            </w:r>
            <w:r>
              <w:rPr>
                <w:rFonts w:ascii="Times New Roman" w:hAnsi="Times New Roman" w:cs="Times New Roman"/>
                <w:b/>
              </w:rPr>
              <w:t>ειρηματικός Διαγωνισμός ΕΑΠ 20</w:t>
            </w:r>
            <w:r w:rsidRPr="00526FC9">
              <w:rPr>
                <w:rFonts w:ascii="Times New Roman" w:hAnsi="Times New Roman" w:cs="Times New Roman"/>
                <w:b/>
              </w:rPr>
              <w:t>20</w:t>
            </w:r>
            <w:r w:rsidRPr="00F86AE8">
              <w:rPr>
                <w:rFonts w:ascii="Times New Roman" w:hAnsi="Times New Roman" w:cs="Times New Roman"/>
                <w:b/>
              </w:rPr>
              <w:t xml:space="preserve"> «ΑΝΟΙΚΤΟΙ ΕΠΙΧΕΙΡΗΜΑΤΙΚΟΙ ΟΡΙΖΟΝΤΕΣ</w:t>
            </w:r>
          </w:p>
        </w:tc>
        <w:tc>
          <w:tcPr>
            <w:tcW w:w="6105" w:type="dxa"/>
          </w:tcPr>
          <w:p w14:paraId="578CE642" w14:textId="77777777" w:rsidR="00993BC3" w:rsidRPr="00F86AE8" w:rsidRDefault="00993BC3" w:rsidP="00993BC3">
            <w:pPr>
              <w:rPr>
                <w:rFonts w:ascii="Times New Roman" w:hAnsi="Times New Roman" w:cs="Times New Roman"/>
                <w:b/>
                <w:i/>
              </w:rPr>
            </w:pPr>
            <w:r w:rsidRPr="00F86AE8">
              <w:rPr>
                <w:rFonts w:ascii="Times New Roman" w:hAnsi="Times New Roman" w:cs="Times New Roman"/>
                <w:b/>
                <w:i/>
              </w:rPr>
              <w:t xml:space="preserve">Τίτλος Επιχειρηματικής Ιδέας: </w:t>
            </w:r>
          </w:p>
          <w:p w14:paraId="536A491E" w14:textId="77777777" w:rsidR="00993BC3" w:rsidRPr="00F86AE8" w:rsidRDefault="00993BC3" w:rsidP="00993BC3">
            <w:pPr>
              <w:rPr>
                <w:rFonts w:ascii="Times New Roman" w:hAnsi="Times New Roman" w:cs="Times New Roman"/>
                <w:b/>
                <w:i/>
              </w:rPr>
            </w:pPr>
          </w:p>
          <w:p w14:paraId="2F83E741" w14:textId="0D4A4E04" w:rsidR="00993BC3" w:rsidRPr="00F86AE8" w:rsidRDefault="00993BC3" w:rsidP="00993BC3"/>
        </w:tc>
      </w:tr>
    </w:tbl>
    <w:tbl>
      <w:tblPr>
        <w:tblStyle w:val="a6"/>
        <w:tblpPr w:leftFromText="180" w:rightFromText="180" w:vertAnchor="page" w:horzAnchor="margin" w:tblpY="6099"/>
        <w:tblW w:w="9525" w:type="dxa"/>
        <w:tblLayout w:type="fixed"/>
        <w:tblLook w:val="04A0" w:firstRow="1" w:lastRow="0" w:firstColumn="1" w:lastColumn="0" w:noHBand="0" w:noVBand="1"/>
      </w:tblPr>
      <w:tblGrid>
        <w:gridCol w:w="1730"/>
        <w:gridCol w:w="1745"/>
        <w:gridCol w:w="870"/>
        <w:gridCol w:w="827"/>
        <w:gridCol w:w="2270"/>
        <w:gridCol w:w="2083"/>
      </w:tblGrid>
      <w:tr w:rsidR="00931492" w14:paraId="52E3A96C" w14:textId="77777777" w:rsidTr="001A4F47">
        <w:trPr>
          <w:trHeight w:val="3502"/>
        </w:trPr>
        <w:tc>
          <w:tcPr>
            <w:tcW w:w="1730" w:type="dxa"/>
            <w:vMerge w:val="restart"/>
          </w:tcPr>
          <w:p w14:paraId="32836623" w14:textId="77777777" w:rsidR="00931492" w:rsidRPr="00C91925" w:rsidRDefault="00931492" w:rsidP="00931492">
            <w:pP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C91925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Ποιοι οι 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κ</w:t>
            </w:r>
            <w:r w:rsidRPr="00C91925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υριότεροι Συνεργάτες – Προμηθευτές</w:t>
            </w:r>
          </w:p>
          <w:p w14:paraId="75F20E93" w14:textId="77777777" w:rsidR="00931492" w:rsidRPr="00C91925" w:rsidRDefault="00931492" w:rsidP="00931492">
            <w:pP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</w:p>
          <w:p w14:paraId="622610A4" w14:textId="77777777" w:rsidR="00931492" w:rsidRPr="00C91925" w:rsidRDefault="00931492" w:rsidP="00931492">
            <w:pP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</w:p>
        </w:tc>
        <w:tc>
          <w:tcPr>
            <w:tcW w:w="1745" w:type="dxa"/>
          </w:tcPr>
          <w:p w14:paraId="69594B80" w14:textId="77777777" w:rsidR="00931492" w:rsidRPr="00C91925" w:rsidRDefault="00931492" w:rsidP="00931492">
            <w:pP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C91925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Ποια/Ποιες οι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 </w:t>
            </w:r>
            <w:r w:rsidRPr="00F86AE8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κυριότερες</w:t>
            </w:r>
            <w:r w:rsidRPr="00C91925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 Δραστηριότητες;</w:t>
            </w:r>
          </w:p>
        </w:tc>
        <w:tc>
          <w:tcPr>
            <w:tcW w:w="1697" w:type="dxa"/>
            <w:gridSpan w:val="2"/>
            <w:vMerge w:val="restart"/>
          </w:tcPr>
          <w:p w14:paraId="21B26B3B" w14:textId="77777777" w:rsidR="00931492" w:rsidRPr="00C91925" w:rsidRDefault="00931492" w:rsidP="00931492">
            <w:pP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F86AE8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Προτεινόμενη Αξία -    Ποιο είναι το Προϊόν ή η</w:t>
            </w:r>
            <w:r w:rsidRPr="00C91925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 Υπηρεσία που παρέχετε;</w:t>
            </w:r>
          </w:p>
        </w:tc>
        <w:tc>
          <w:tcPr>
            <w:tcW w:w="2270" w:type="dxa"/>
          </w:tcPr>
          <w:p w14:paraId="54C88854" w14:textId="77777777" w:rsidR="00931492" w:rsidRPr="00C91925" w:rsidRDefault="00931492" w:rsidP="00931492">
            <w:pP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C91925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Τι είδους σχέσεις επιθυμείτε να δημιουργήσετε με τους πελάτες σας;</w:t>
            </w:r>
          </w:p>
        </w:tc>
        <w:tc>
          <w:tcPr>
            <w:tcW w:w="2083" w:type="dxa"/>
            <w:vMerge w:val="restart"/>
          </w:tcPr>
          <w:p w14:paraId="2C22ECD0" w14:textId="77777777" w:rsidR="00931492" w:rsidRPr="00C91925" w:rsidRDefault="00931492" w:rsidP="00931492">
            <w:pP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F86AE8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Ποιες είναι οι Ομάδες/Κατηγορίες των Πελατών</w:t>
            </w:r>
            <w:r w:rsidRPr="00C91925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 που απευθύνεστε;</w:t>
            </w:r>
          </w:p>
        </w:tc>
      </w:tr>
      <w:tr w:rsidR="00931492" w14:paraId="366FA76F" w14:textId="77777777" w:rsidTr="00042253">
        <w:trPr>
          <w:trHeight w:val="3412"/>
        </w:trPr>
        <w:tc>
          <w:tcPr>
            <w:tcW w:w="1730" w:type="dxa"/>
            <w:vMerge/>
          </w:tcPr>
          <w:p w14:paraId="02E7877A" w14:textId="77777777" w:rsidR="00931492" w:rsidRPr="00C91925" w:rsidRDefault="00931492" w:rsidP="00931492">
            <w:pP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</w:p>
        </w:tc>
        <w:tc>
          <w:tcPr>
            <w:tcW w:w="1745" w:type="dxa"/>
          </w:tcPr>
          <w:p w14:paraId="074514BD" w14:textId="77777777" w:rsidR="00931492" w:rsidRPr="00C91925" w:rsidRDefault="00931492" w:rsidP="00931492">
            <w:pP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C91925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Ποιοι είναι οι 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Κυριότεροι </w:t>
            </w:r>
            <w:r w:rsidRPr="00C91925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Πόροι σας;</w:t>
            </w:r>
          </w:p>
        </w:tc>
        <w:tc>
          <w:tcPr>
            <w:tcW w:w="1697" w:type="dxa"/>
            <w:gridSpan w:val="2"/>
            <w:vMerge/>
          </w:tcPr>
          <w:p w14:paraId="003939BC" w14:textId="77777777" w:rsidR="00931492" w:rsidRPr="00C91925" w:rsidRDefault="00931492" w:rsidP="00931492">
            <w:pP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</w:p>
        </w:tc>
        <w:tc>
          <w:tcPr>
            <w:tcW w:w="2270" w:type="dxa"/>
          </w:tcPr>
          <w:p w14:paraId="2E6885B4" w14:textId="77777777" w:rsidR="00931492" w:rsidRPr="00C91925" w:rsidRDefault="00931492" w:rsidP="00931492">
            <w:pP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C91925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Ποια είναι τα κανάλια διανομή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ς και επικοινωνία</w:t>
            </w:r>
            <w:r w:rsidRPr="00C91925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ς για το Προϊόν-Υπηρεσία σας;</w:t>
            </w:r>
          </w:p>
        </w:tc>
        <w:tc>
          <w:tcPr>
            <w:tcW w:w="2083" w:type="dxa"/>
            <w:vMerge/>
          </w:tcPr>
          <w:p w14:paraId="7ADE1F9C" w14:textId="77777777" w:rsidR="00931492" w:rsidRPr="00C91925" w:rsidRDefault="00931492" w:rsidP="00931492">
            <w:pP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</w:p>
        </w:tc>
      </w:tr>
      <w:tr w:rsidR="00931492" w14:paraId="3214EF72" w14:textId="77777777" w:rsidTr="00042253">
        <w:trPr>
          <w:trHeight w:val="1359"/>
        </w:trPr>
        <w:tc>
          <w:tcPr>
            <w:tcW w:w="4345" w:type="dxa"/>
            <w:gridSpan w:val="3"/>
          </w:tcPr>
          <w:p w14:paraId="74772403" w14:textId="3AC13FDA" w:rsidR="00931492" w:rsidRPr="00C91925" w:rsidRDefault="00931492" w:rsidP="00550C9A">
            <w:pP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C91925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Ποια </w:t>
            </w:r>
            <w:r w:rsidR="00550C9A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είναι </w:t>
            </w:r>
            <w:r w:rsidRPr="00C91925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η δομή του </w:t>
            </w:r>
            <w:r w:rsidR="00550C9A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κ</w:t>
            </w:r>
            <w:r w:rsidRPr="00C91925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όστους:</w:t>
            </w:r>
          </w:p>
        </w:tc>
        <w:tc>
          <w:tcPr>
            <w:tcW w:w="5180" w:type="dxa"/>
            <w:gridSpan w:val="3"/>
          </w:tcPr>
          <w:p w14:paraId="19AD8D5D" w14:textId="77777777" w:rsidR="00931492" w:rsidRPr="00C91925" w:rsidRDefault="00931492" w:rsidP="00931492">
            <w:pP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C91925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Ποια 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είναι η</w:t>
            </w:r>
            <w:r w:rsidRPr="00C91925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ροή</w:t>
            </w:r>
            <w:r w:rsidRPr="00C91925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 των εσόδων:</w:t>
            </w:r>
          </w:p>
        </w:tc>
      </w:tr>
    </w:tbl>
    <w:p w14:paraId="7B9BC37F" w14:textId="7BBE88F5" w:rsidR="00931492" w:rsidRPr="00042253" w:rsidRDefault="00931492" w:rsidP="001A4F47">
      <w:pPr>
        <w:spacing w:after="120" w:line="240" w:lineRule="auto"/>
      </w:pPr>
    </w:p>
    <w:p w14:paraId="53DAEDEC" w14:textId="77777777" w:rsidR="00931492" w:rsidRPr="00042253" w:rsidRDefault="00931492" w:rsidP="00931492">
      <w:pPr>
        <w:rPr>
          <w:sz w:val="18"/>
          <w:szCs w:val="18"/>
          <w:lang w:val="en-US"/>
        </w:rPr>
      </w:pPr>
      <w:r w:rsidRPr="00042253">
        <w:rPr>
          <w:rFonts w:ascii="Times New Roman" w:hAnsi="Times New Roman" w:cs="Times New Roman"/>
          <w:sz w:val="18"/>
          <w:szCs w:val="18"/>
        </w:rPr>
        <w:t>Προσαρμογή</w:t>
      </w:r>
      <w:r w:rsidRPr="00042253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042253">
        <w:rPr>
          <w:rFonts w:ascii="Times New Roman" w:hAnsi="Times New Roman" w:cs="Times New Roman"/>
          <w:sz w:val="18"/>
          <w:szCs w:val="18"/>
        </w:rPr>
        <w:t>από</w:t>
      </w:r>
      <w:r w:rsidRPr="00042253">
        <w:rPr>
          <w:rFonts w:ascii="Times New Roman" w:hAnsi="Times New Roman" w:cs="Times New Roman"/>
          <w:sz w:val="18"/>
          <w:szCs w:val="18"/>
          <w:lang w:val="en-US"/>
        </w:rPr>
        <w:t>:</w:t>
      </w:r>
      <w:r w:rsidRPr="00042253">
        <w:rPr>
          <w:sz w:val="18"/>
          <w:szCs w:val="18"/>
          <w:lang w:val="en-US"/>
        </w:rPr>
        <w:t xml:space="preserve"> </w:t>
      </w:r>
      <w:proofErr w:type="spellStart"/>
      <w:r w:rsidRPr="00042253">
        <w:rPr>
          <w:rFonts w:ascii="Times New Roman" w:hAnsi="Times New Roman" w:cs="Times New Roman"/>
          <w:i/>
          <w:sz w:val="18"/>
          <w:szCs w:val="18"/>
          <w:lang w:val="en-US"/>
        </w:rPr>
        <w:t>Osterwalder</w:t>
      </w:r>
      <w:proofErr w:type="spellEnd"/>
      <w:r w:rsidRPr="00042253">
        <w:rPr>
          <w:rFonts w:ascii="Times New Roman" w:hAnsi="Times New Roman" w:cs="Times New Roman"/>
          <w:i/>
          <w:sz w:val="18"/>
          <w:szCs w:val="18"/>
          <w:lang w:val="en-US"/>
        </w:rPr>
        <w:t xml:space="preserve">, A., </w:t>
      </w:r>
      <w:proofErr w:type="spellStart"/>
      <w:r w:rsidRPr="00042253">
        <w:rPr>
          <w:rFonts w:ascii="Times New Roman" w:hAnsi="Times New Roman" w:cs="Times New Roman"/>
          <w:i/>
          <w:sz w:val="18"/>
          <w:szCs w:val="18"/>
          <w:lang w:val="en-US"/>
        </w:rPr>
        <w:t>Pigneur</w:t>
      </w:r>
      <w:proofErr w:type="spellEnd"/>
      <w:r w:rsidRPr="00042253">
        <w:rPr>
          <w:rFonts w:ascii="Times New Roman" w:hAnsi="Times New Roman" w:cs="Times New Roman"/>
          <w:i/>
          <w:sz w:val="18"/>
          <w:szCs w:val="18"/>
          <w:lang w:val="en-US"/>
        </w:rPr>
        <w:t xml:space="preserve">, Y. (2011) Business Model Generation, </w:t>
      </w:r>
      <w:proofErr w:type="spellStart"/>
      <w:r w:rsidRPr="00042253">
        <w:rPr>
          <w:rFonts w:ascii="Times New Roman" w:hAnsi="Times New Roman" w:cs="Times New Roman"/>
          <w:i/>
          <w:sz w:val="18"/>
          <w:szCs w:val="18"/>
          <w:lang w:val="en-US"/>
        </w:rPr>
        <w:t>Self Published</w:t>
      </w:r>
      <w:proofErr w:type="spellEnd"/>
      <w:r w:rsidRPr="00042253">
        <w:rPr>
          <w:rFonts w:ascii="Times New Roman" w:hAnsi="Times New Roman" w:cs="Times New Roman"/>
          <w:i/>
          <w:sz w:val="18"/>
          <w:szCs w:val="18"/>
          <w:lang w:val="en-US"/>
        </w:rPr>
        <w:t>, ISBN: 978-2-8399-0580-0</w:t>
      </w:r>
    </w:p>
    <w:p w14:paraId="49A0B968" w14:textId="34BD0468" w:rsidR="001E75EC" w:rsidRPr="001E75EC" w:rsidRDefault="001E75EC" w:rsidP="00AE2877">
      <w:pPr>
        <w:rPr>
          <w:rFonts w:cs="Times New Roman"/>
          <w:b/>
        </w:rPr>
      </w:pPr>
      <w:r w:rsidRPr="001E75EC">
        <w:rPr>
          <w:rFonts w:cs="Times New Roman"/>
          <w:b/>
        </w:rPr>
        <w:lastRenderedPageBreak/>
        <w:t xml:space="preserve">Οδηγίες: </w:t>
      </w:r>
      <w:r>
        <w:rPr>
          <w:rFonts w:cs="Times New Roman"/>
          <w:b/>
        </w:rPr>
        <w:t>Για την εγκυρότητα της συμμετοχής στον διαγωνισμό</w:t>
      </w:r>
      <w:r w:rsidR="00060E17">
        <w:rPr>
          <w:rFonts w:cs="Times New Roman"/>
          <w:b/>
        </w:rPr>
        <w:t xml:space="preserve">, </w:t>
      </w:r>
      <w:r>
        <w:rPr>
          <w:rFonts w:cs="Times New Roman"/>
          <w:b/>
        </w:rPr>
        <w:t xml:space="preserve"> τ</w:t>
      </w:r>
      <w:r w:rsidRPr="001E75EC">
        <w:rPr>
          <w:rFonts w:cs="Times New Roman"/>
          <w:b/>
        </w:rPr>
        <w:t xml:space="preserve">ο παρόν έγγραφο </w:t>
      </w:r>
      <w:r w:rsidR="00060E17">
        <w:rPr>
          <w:rFonts w:cs="Times New Roman"/>
          <w:b/>
        </w:rPr>
        <w:t xml:space="preserve">το </w:t>
      </w:r>
      <w:r w:rsidRPr="001E75EC">
        <w:rPr>
          <w:rFonts w:cs="Times New Roman"/>
          <w:b/>
        </w:rPr>
        <w:t xml:space="preserve">υποβάλετε μέσω ηλεκτρονικού ταχυδρομείου στην διεύθυνση :  </w:t>
      </w:r>
      <w:hyperlink r:id="rId8" w:history="1">
        <w:r w:rsidRPr="001E75EC">
          <w:rPr>
            <w:rStyle w:val="-"/>
            <w:rFonts w:cs="Times New Roman"/>
            <w:b/>
            <w:lang w:val="en-US"/>
          </w:rPr>
          <w:t>career</w:t>
        </w:r>
        <w:r w:rsidRPr="001E75EC">
          <w:rPr>
            <w:rStyle w:val="-"/>
            <w:rFonts w:cs="Times New Roman"/>
            <w:b/>
          </w:rPr>
          <w:t>@</w:t>
        </w:r>
        <w:proofErr w:type="spellStart"/>
        <w:r w:rsidRPr="001E75EC">
          <w:rPr>
            <w:rStyle w:val="-"/>
            <w:rFonts w:cs="Times New Roman"/>
            <w:b/>
            <w:lang w:val="en-US"/>
          </w:rPr>
          <w:t>eap</w:t>
        </w:r>
        <w:proofErr w:type="spellEnd"/>
        <w:r w:rsidRPr="001E75EC">
          <w:rPr>
            <w:rStyle w:val="-"/>
            <w:rFonts w:cs="Times New Roman"/>
            <w:b/>
          </w:rPr>
          <w:t>.</w:t>
        </w:r>
        <w:r w:rsidRPr="001E75EC">
          <w:rPr>
            <w:rStyle w:val="-"/>
            <w:rFonts w:cs="Times New Roman"/>
            <w:b/>
            <w:lang w:val="en-US"/>
          </w:rPr>
          <w:t>gr</w:t>
        </w:r>
      </w:hyperlink>
      <w:r w:rsidRPr="001E75EC">
        <w:rPr>
          <w:rFonts w:cs="Times New Roman"/>
          <w:b/>
        </w:rPr>
        <w:t xml:space="preserve"> </w:t>
      </w:r>
      <w:r>
        <w:rPr>
          <w:rFonts w:cs="Times New Roman"/>
          <w:b/>
        </w:rPr>
        <w:t xml:space="preserve"> έ</w:t>
      </w:r>
      <w:r w:rsidR="00D465C2">
        <w:rPr>
          <w:rFonts w:cs="Times New Roman"/>
          <w:b/>
        </w:rPr>
        <w:t xml:space="preserve">ως </w:t>
      </w:r>
      <w:r w:rsidR="00D465C2" w:rsidRPr="00D465C2">
        <w:rPr>
          <w:rFonts w:cs="Times New Roman"/>
          <w:b/>
        </w:rPr>
        <w:t>10</w:t>
      </w:r>
      <w:r w:rsidR="00D465C2">
        <w:rPr>
          <w:rFonts w:cs="Times New Roman"/>
          <w:b/>
        </w:rPr>
        <w:t>/</w:t>
      </w:r>
      <w:r w:rsidR="00D465C2" w:rsidRPr="00D465C2">
        <w:rPr>
          <w:rFonts w:cs="Times New Roman"/>
          <w:b/>
        </w:rPr>
        <w:t>10</w:t>
      </w:r>
      <w:bookmarkStart w:id="0" w:name="_GoBack"/>
      <w:bookmarkEnd w:id="0"/>
      <w:r w:rsidRPr="001E75EC">
        <w:rPr>
          <w:rFonts w:cs="Times New Roman"/>
          <w:b/>
        </w:rPr>
        <w:t xml:space="preserve">/2021 </w:t>
      </w:r>
      <w:r>
        <w:rPr>
          <w:rFonts w:cs="Times New Roman"/>
          <w:b/>
        </w:rPr>
        <w:t xml:space="preserve">και </w:t>
      </w:r>
      <w:r w:rsidRPr="001E75EC">
        <w:rPr>
          <w:rFonts w:cs="Times New Roman"/>
          <w:b/>
        </w:rPr>
        <w:t>ώρα 23:59.</w:t>
      </w:r>
    </w:p>
    <w:p w14:paraId="35F59A82" w14:textId="77777777" w:rsidR="00AE2877" w:rsidRDefault="00AE2877" w:rsidP="00AE2877">
      <w:pPr>
        <w:rPr>
          <w:rFonts w:cs="Times New Roman"/>
          <w:sz w:val="18"/>
          <w:szCs w:val="24"/>
        </w:rPr>
      </w:pPr>
    </w:p>
    <w:p w14:paraId="2A352AE5" w14:textId="77777777" w:rsidR="00AE2877" w:rsidRDefault="00AE2877" w:rsidP="00AE2877">
      <w:pPr>
        <w:rPr>
          <w:rFonts w:cs="Times New Roman"/>
          <w:sz w:val="18"/>
          <w:szCs w:val="24"/>
        </w:rPr>
      </w:pPr>
    </w:p>
    <w:p w14:paraId="54BB5979" w14:textId="77777777" w:rsidR="00AE2877" w:rsidRDefault="00AE2877" w:rsidP="00AE2877">
      <w:pPr>
        <w:rPr>
          <w:rFonts w:cs="Times New Roman"/>
          <w:sz w:val="18"/>
          <w:szCs w:val="24"/>
        </w:rPr>
      </w:pPr>
    </w:p>
    <w:p w14:paraId="32645F55" w14:textId="77777777" w:rsidR="00AE2877" w:rsidRDefault="00AE2877" w:rsidP="00AE2877">
      <w:pPr>
        <w:rPr>
          <w:rFonts w:cs="Times New Roman"/>
          <w:sz w:val="18"/>
          <w:szCs w:val="24"/>
        </w:rPr>
      </w:pPr>
    </w:p>
    <w:p w14:paraId="4FAA1AB1" w14:textId="77777777" w:rsidR="00AE2877" w:rsidRDefault="00AE2877" w:rsidP="00AE2877">
      <w:pPr>
        <w:rPr>
          <w:rFonts w:cs="Times New Roman"/>
          <w:sz w:val="18"/>
          <w:szCs w:val="24"/>
        </w:rPr>
      </w:pPr>
    </w:p>
    <w:p w14:paraId="4BCED7D5" w14:textId="77777777" w:rsidR="00AE2877" w:rsidRDefault="00AE2877" w:rsidP="00AE2877">
      <w:pPr>
        <w:rPr>
          <w:rFonts w:cs="Times New Roman"/>
          <w:sz w:val="18"/>
          <w:szCs w:val="24"/>
        </w:rPr>
      </w:pPr>
    </w:p>
    <w:p w14:paraId="593AF6EC" w14:textId="77777777" w:rsidR="00AE2877" w:rsidRDefault="00AE2877" w:rsidP="00AE2877">
      <w:pPr>
        <w:rPr>
          <w:rFonts w:cs="Times New Roman"/>
          <w:sz w:val="18"/>
          <w:szCs w:val="24"/>
        </w:rPr>
      </w:pPr>
    </w:p>
    <w:p w14:paraId="461F8ED4" w14:textId="77777777" w:rsidR="00AE2877" w:rsidRPr="00AE2877" w:rsidRDefault="00AE2877" w:rsidP="00AE2877">
      <w:pPr>
        <w:rPr>
          <w:rFonts w:cs="Times New Roman"/>
          <w:sz w:val="18"/>
          <w:szCs w:val="24"/>
        </w:rPr>
      </w:pPr>
    </w:p>
    <w:p w14:paraId="43B745B7" w14:textId="77777777" w:rsidR="00B74C58" w:rsidRDefault="00B74C58" w:rsidP="004A21B8">
      <w:pPr>
        <w:rPr>
          <w:rFonts w:cs="Times New Roman"/>
          <w:b/>
          <w:sz w:val="24"/>
          <w:szCs w:val="24"/>
        </w:rPr>
      </w:pPr>
    </w:p>
    <w:p w14:paraId="70F57213" w14:textId="77777777" w:rsidR="001A4F47" w:rsidRDefault="001A4F47" w:rsidP="004A21B8">
      <w:pPr>
        <w:rPr>
          <w:rFonts w:cs="Times New Roman"/>
          <w:b/>
          <w:sz w:val="24"/>
          <w:szCs w:val="24"/>
        </w:rPr>
      </w:pPr>
    </w:p>
    <w:p w14:paraId="132625BC" w14:textId="77777777" w:rsidR="001A4F47" w:rsidRDefault="001A4F47" w:rsidP="004A21B8">
      <w:pPr>
        <w:rPr>
          <w:rFonts w:cs="Times New Roman"/>
          <w:b/>
          <w:sz w:val="24"/>
          <w:szCs w:val="24"/>
        </w:rPr>
      </w:pPr>
    </w:p>
    <w:p w14:paraId="39826740" w14:textId="77777777" w:rsidR="001A4F47" w:rsidRDefault="001A4F47" w:rsidP="004A21B8">
      <w:pPr>
        <w:rPr>
          <w:rFonts w:cs="Times New Roman"/>
          <w:b/>
          <w:sz w:val="24"/>
          <w:szCs w:val="24"/>
        </w:rPr>
      </w:pPr>
    </w:p>
    <w:p w14:paraId="5ABFE6CD" w14:textId="77777777" w:rsidR="001A4F47" w:rsidRDefault="001A4F47" w:rsidP="004A21B8">
      <w:pPr>
        <w:rPr>
          <w:rFonts w:cs="Times New Roman"/>
          <w:b/>
          <w:sz w:val="24"/>
          <w:szCs w:val="24"/>
        </w:rPr>
      </w:pPr>
    </w:p>
    <w:p w14:paraId="0F063D89" w14:textId="77777777" w:rsidR="001A4F47" w:rsidRDefault="001A4F47" w:rsidP="004A21B8">
      <w:pPr>
        <w:rPr>
          <w:rFonts w:cs="Times New Roman"/>
          <w:b/>
          <w:sz w:val="24"/>
          <w:szCs w:val="24"/>
        </w:rPr>
      </w:pPr>
    </w:p>
    <w:p w14:paraId="7D737C4B" w14:textId="77777777" w:rsidR="001A4F47" w:rsidRPr="008B7A54" w:rsidRDefault="001A4F47" w:rsidP="004A21B8">
      <w:pPr>
        <w:rPr>
          <w:rFonts w:cs="Times New Roman"/>
          <w:b/>
          <w:sz w:val="24"/>
          <w:szCs w:val="24"/>
        </w:rPr>
      </w:pPr>
    </w:p>
    <w:p w14:paraId="68FA4A21" w14:textId="77777777" w:rsidR="00DB5A5F" w:rsidRPr="008B7A54" w:rsidRDefault="00DB5A5F" w:rsidP="00DB5A5F">
      <w:pPr>
        <w:jc w:val="right"/>
        <w:rPr>
          <w:rFonts w:cs="Times New Roman"/>
          <w:b/>
          <w:sz w:val="24"/>
          <w:szCs w:val="24"/>
        </w:rPr>
      </w:pPr>
    </w:p>
    <w:p w14:paraId="64FACD38" w14:textId="77777777" w:rsidR="003243A1" w:rsidRPr="008B7A54" w:rsidRDefault="003243A1" w:rsidP="003243A1">
      <w:pPr>
        <w:jc w:val="right"/>
        <w:rPr>
          <w:rFonts w:cs="Times New Roman"/>
          <w:b/>
          <w:sz w:val="24"/>
          <w:szCs w:val="24"/>
        </w:rPr>
      </w:pPr>
      <w:r w:rsidRPr="008B7A54">
        <w:rPr>
          <w:rFonts w:cs="Times New Roman"/>
          <w:b/>
          <w:sz w:val="24"/>
          <w:szCs w:val="24"/>
        </w:rPr>
        <w:t>Ημερομηνία</w:t>
      </w:r>
    </w:p>
    <w:p w14:paraId="049FD981" w14:textId="77777777" w:rsidR="00DB5A5F" w:rsidRPr="00326CBD" w:rsidRDefault="003243A1" w:rsidP="008B7A54">
      <w:pPr>
        <w:jc w:val="center"/>
        <w:rPr>
          <w:rFonts w:cs="Times New Roman"/>
          <w:b/>
          <w:sz w:val="24"/>
          <w:szCs w:val="24"/>
        </w:rPr>
      </w:pPr>
      <w:r w:rsidRPr="008B7A54">
        <w:rPr>
          <w:rFonts w:cs="Times New Roman"/>
          <w:b/>
          <w:sz w:val="24"/>
          <w:szCs w:val="24"/>
        </w:rPr>
        <w:t xml:space="preserve">                                                                                                           </w:t>
      </w:r>
      <w:r w:rsidR="00705F37">
        <w:rPr>
          <w:rFonts w:cs="Times New Roman"/>
          <w:b/>
          <w:sz w:val="24"/>
          <w:szCs w:val="24"/>
        </w:rPr>
        <w:t xml:space="preserve">             ../../2021</w:t>
      </w:r>
    </w:p>
    <w:sectPr w:rsidR="00DB5A5F" w:rsidRPr="00326CBD" w:rsidSect="007D2B3D">
      <w:headerReference w:type="default" r:id="rId9"/>
      <w:footerReference w:type="default" r:id="rId10"/>
      <w:pgSz w:w="11906" w:h="16838"/>
      <w:pgMar w:top="1440" w:right="1800" w:bottom="1440" w:left="1800" w:header="708" w:footer="708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F3C9EAF" w16cid:durableId="2429BADF"/>
  <w16cid:commentId w16cid:paraId="035C3777" w16cid:durableId="2429BBE6"/>
  <w16cid:commentId w16cid:paraId="3D9C14DD" w16cid:durableId="2429BBFE"/>
  <w16cid:commentId w16cid:paraId="36EFDEB9" w16cid:durableId="2429BC3A"/>
  <w16cid:commentId w16cid:paraId="4757B313" w16cid:durableId="2429BC5B"/>
  <w16cid:commentId w16cid:paraId="68549033" w16cid:durableId="2429BCAB"/>
  <w16cid:commentId w16cid:paraId="084FC454" w16cid:durableId="2429BC8A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1D99CA6" w14:textId="77777777" w:rsidR="00C93C5A" w:rsidRDefault="00C93C5A" w:rsidP="00CC6F26">
      <w:pPr>
        <w:spacing w:after="0" w:line="240" w:lineRule="auto"/>
      </w:pPr>
      <w:r>
        <w:separator/>
      </w:r>
    </w:p>
  </w:endnote>
  <w:endnote w:type="continuationSeparator" w:id="0">
    <w:p w14:paraId="0A65DBF3" w14:textId="77777777" w:rsidR="00C93C5A" w:rsidRDefault="00C93C5A" w:rsidP="00CC6F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1"/>
    <w:family w:val="roman"/>
    <w:pitch w:val="variable"/>
    <w:sig w:usb0="E00002FF" w:usb1="4000045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9B8A01" w14:textId="77777777" w:rsidR="0057665B" w:rsidRDefault="0057665B" w:rsidP="0057665B">
    <w:pPr>
      <w:pStyle w:val="a4"/>
      <w:ind w:left="-567"/>
    </w:pPr>
    <w:r>
      <w:rPr>
        <w:lang w:val="en-US"/>
      </w:rPr>
      <w:t xml:space="preserve">                            </w:t>
    </w:r>
    <w:r>
      <w:rPr>
        <w:noProof/>
      </w:rPr>
      <w:t xml:space="preserve">        </w:t>
    </w:r>
    <w:r>
      <w:rPr>
        <w:noProof/>
        <w:lang w:val="en-US"/>
      </w:rPr>
      <w:t xml:space="preserve">       </w:t>
    </w:r>
    <w:r>
      <w:rPr>
        <w:noProof/>
      </w:rPr>
      <w:t xml:space="preserve">   </w:t>
    </w:r>
  </w:p>
  <w:p w14:paraId="0F0A37B6" w14:textId="77777777" w:rsidR="0057665B" w:rsidRDefault="0057665B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5F7D119" w14:textId="77777777" w:rsidR="00C93C5A" w:rsidRDefault="00C93C5A" w:rsidP="00CC6F26">
      <w:pPr>
        <w:spacing w:after="0" w:line="240" w:lineRule="auto"/>
      </w:pPr>
      <w:r>
        <w:separator/>
      </w:r>
    </w:p>
  </w:footnote>
  <w:footnote w:type="continuationSeparator" w:id="0">
    <w:p w14:paraId="6FF163A4" w14:textId="77777777" w:rsidR="00C93C5A" w:rsidRDefault="00C93C5A" w:rsidP="00CC6F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60851C" w14:textId="77777777" w:rsidR="00C9194E" w:rsidRDefault="00C9194E" w:rsidP="00647440">
    <w:pPr>
      <w:framePr w:hSpace="181" w:wrap="auto" w:vAnchor="text" w:hAnchor="page" w:x="1440" w:y="1"/>
      <w:rPr>
        <w:sz w:val="36"/>
      </w:rPr>
    </w:pPr>
  </w:p>
  <w:tbl>
    <w:tblPr>
      <w:tblW w:w="10395" w:type="dxa"/>
      <w:tblInd w:w="-708" w:type="dxa"/>
      <w:tblLook w:val="00A0" w:firstRow="1" w:lastRow="0" w:firstColumn="1" w:lastColumn="0" w:noHBand="0" w:noVBand="0"/>
    </w:tblPr>
    <w:tblGrid>
      <w:gridCol w:w="3323"/>
      <w:gridCol w:w="275"/>
      <w:gridCol w:w="3036"/>
      <w:gridCol w:w="2802"/>
      <w:gridCol w:w="959"/>
    </w:tblGrid>
    <w:tr w:rsidR="0018077C" w:rsidRPr="00AE4435" w14:paraId="2D7B8EC3" w14:textId="77777777" w:rsidTr="00C23433">
      <w:trPr>
        <w:cantSplit/>
        <w:trHeight w:val="111"/>
      </w:trPr>
      <w:tc>
        <w:tcPr>
          <w:tcW w:w="3993" w:type="dxa"/>
        </w:tcPr>
        <w:p w14:paraId="15DF54EC" w14:textId="77777777" w:rsidR="0018077C" w:rsidRPr="00AE4435" w:rsidRDefault="0018077C" w:rsidP="0018077C">
          <w:pPr>
            <w:tabs>
              <w:tab w:val="left" w:pos="8085"/>
            </w:tabs>
            <w:spacing w:line="240" w:lineRule="auto"/>
            <w:rPr>
              <w:rFonts w:eastAsia="Times New Roman"/>
              <w:sz w:val="24"/>
              <w:szCs w:val="24"/>
            </w:rPr>
          </w:pPr>
          <w:r w:rsidRPr="00AE4435">
            <w:rPr>
              <w:rFonts w:eastAsia="Times New Roman"/>
              <w:sz w:val="24"/>
              <w:szCs w:val="24"/>
            </w:rPr>
            <w:t xml:space="preserve">       </w:t>
          </w:r>
        </w:p>
      </w:tc>
      <w:tc>
        <w:tcPr>
          <w:tcW w:w="286" w:type="dxa"/>
        </w:tcPr>
        <w:p w14:paraId="33C99BBB" w14:textId="77777777" w:rsidR="0018077C" w:rsidRPr="00AE4435" w:rsidRDefault="0018077C" w:rsidP="0018077C">
          <w:pPr>
            <w:tabs>
              <w:tab w:val="left" w:pos="8085"/>
            </w:tabs>
            <w:spacing w:line="240" w:lineRule="auto"/>
            <w:rPr>
              <w:rFonts w:eastAsia="Times New Roman" w:cs="Tahoma"/>
              <w:sz w:val="24"/>
              <w:szCs w:val="24"/>
            </w:rPr>
          </w:pPr>
        </w:p>
      </w:tc>
      <w:tc>
        <w:tcPr>
          <w:tcW w:w="6116" w:type="dxa"/>
          <w:gridSpan w:val="3"/>
        </w:tcPr>
        <w:p w14:paraId="58681F09" w14:textId="77777777" w:rsidR="0018077C" w:rsidRPr="00AE4435" w:rsidRDefault="0018077C" w:rsidP="0018077C">
          <w:pPr>
            <w:tabs>
              <w:tab w:val="left" w:pos="8085"/>
            </w:tabs>
            <w:spacing w:line="240" w:lineRule="auto"/>
            <w:rPr>
              <w:rFonts w:eastAsia="Times New Roman"/>
              <w:b/>
              <w:sz w:val="32"/>
              <w:szCs w:val="24"/>
            </w:rPr>
          </w:pPr>
        </w:p>
      </w:tc>
    </w:tr>
    <w:tr w:rsidR="0018077C" w:rsidRPr="00AE4435" w14:paraId="4DA7E434" w14:textId="77777777" w:rsidTr="00C23433">
      <w:trPr>
        <w:cantSplit/>
        <w:trHeight w:val="158"/>
      </w:trPr>
      <w:tc>
        <w:tcPr>
          <w:tcW w:w="3993" w:type="dxa"/>
          <w:vMerge w:val="restart"/>
        </w:tcPr>
        <w:p w14:paraId="7820974B" w14:textId="77777777" w:rsidR="0018077C" w:rsidRPr="00AE4435" w:rsidRDefault="0018077C" w:rsidP="00326CBD">
          <w:pPr>
            <w:tabs>
              <w:tab w:val="left" w:pos="8085"/>
            </w:tabs>
            <w:spacing w:line="240" w:lineRule="auto"/>
            <w:ind w:left="566"/>
            <w:jc w:val="center"/>
            <w:rPr>
              <w:rFonts w:eastAsia="Times New Roman" w:cs="Tahoma"/>
              <w:sz w:val="24"/>
              <w:szCs w:val="24"/>
            </w:rPr>
          </w:pPr>
        </w:p>
      </w:tc>
      <w:tc>
        <w:tcPr>
          <w:tcW w:w="286" w:type="dxa"/>
        </w:tcPr>
        <w:p w14:paraId="15590AE4" w14:textId="77777777" w:rsidR="0018077C" w:rsidRPr="00AE4435" w:rsidRDefault="0018077C" w:rsidP="0018077C">
          <w:pPr>
            <w:tabs>
              <w:tab w:val="left" w:pos="8085"/>
            </w:tabs>
            <w:spacing w:line="240" w:lineRule="auto"/>
            <w:rPr>
              <w:rFonts w:eastAsia="Times New Roman" w:cs="Tahoma"/>
              <w:sz w:val="24"/>
              <w:szCs w:val="24"/>
            </w:rPr>
          </w:pPr>
        </w:p>
      </w:tc>
      <w:tc>
        <w:tcPr>
          <w:tcW w:w="1640" w:type="dxa"/>
          <w:vAlign w:val="bottom"/>
        </w:tcPr>
        <w:p w14:paraId="14037D03" w14:textId="77777777" w:rsidR="0018077C" w:rsidRPr="00AE4435" w:rsidRDefault="00326CBD" w:rsidP="0018077C">
          <w:pPr>
            <w:tabs>
              <w:tab w:val="left" w:pos="8085"/>
            </w:tabs>
            <w:spacing w:afterLines="20" w:after="48" w:line="240" w:lineRule="auto"/>
            <w:rPr>
              <w:rFonts w:eastAsia="Times New Roman" w:cs="Tahoma"/>
              <w:sz w:val="18"/>
              <w:szCs w:val="18"/>
            </w:rPr>
          </w:pPr>
          <w:r>
            <w:rPr>
              <w:rFonts w:eastAsia="Times New Roman" w:cs="Tahoma"/>
              <w:noProof/>
              <w:sz w:val="24"/>
              <w:szCs w:val="24"/>
            </w:rPr>
            <w:drawing>
              <wp:inline distT="0" distB="0" distL="0" distR="0" wp14:anchorId="5F8270CF" wp14:editId="2A2E9A0E">
                <wp:extent cx="1783080" cy="838200"/>
                <wp:effectExtent l="0" t="0" r="7620" b="0"/>
                <wp:docPr id="1" name="Εικόνα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81175" cy="83730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58" w:type="dxa"/>
        </w:tcPr>
        <w:p w14:paraId="64DF87B2" w14:textId="77777777" w:rsidR="0018077C" w:rsidRPr="00AE4435" w:rsidRDefault="0018077C" w:rsidP="00C23433">
          <w:pPr>
            <w:tabs>
              <w:tab w:val="left" w:pos="8085"/>
            </w:tabs>
            <w:spacing w:line="240" w:lineRule="auto"/>
            <w:ind w:left="318"/>
            <w:rPr>
              <w:rFonts w:eastAsia="Times New Roman" w:cs="Tahoma"/>
              <w:sz w:val="24"/>
              <w:szCs w:val="24"/>
            </w:rPr>
          </w:pPr>
        </w:p>
      </w:tc>
      <w:tc>
        <w:tcPr>
          <w:tcW w:w="1118" w:type="dxa"/>
          <w:vAlign w:val="bottom"/>
        </w:tcPr>
        <w:p w14:paraId="6E65ACED" w14:textId="77777777" w:rsidR="0018077C" w:rsidRPr="00AE4435" w:rsidRDefault="0018077C" w:rsidP="0018077C">
          <w:pPr>
            <w:tabs>
              <w:tab w:val="left" w:pos="8085"/>
            </w:tabs>
            <w:spacing w:afterLines="20" w:after="48" w:line="240" w:lineRule="auto"/>
            <w:rPr>
              <w:rFonts w:eastAsia="Times New Roman" w:cs="Tahoma"/>
              <w:sz w:val="24"/>
              <w:szCs w:val="24"/>
            </w:rPr>
          </w:pPr>
        </w:p>
      </w:tc>
    </w:tr>
    <w:tr w:rsidR="0018077C" w:rsidRPr="00AE4435" w14:paraId="7A1525D7" w14:textId="77777777" w:rsidTr="00C23433">
      <w:trPr>
        <w:cantSplit/>
        <w:trHeight w:val="102"/>
      </w:trPr>
      <w:tc>
        <w:tcPr>
          <w:tcW w:w="3993" w:type="dxa"/>
          <w:vMerge/>
        </w:tcPr>
        <w:p w14:paraId="3CEA6C24" w14:textId="77777777" w:rsidR="0018077C" w:rsidRPr="00AE4435" w:rsidRDefault="0018077C" w:rsidP="0018077C">
          <w:pPr>
            <w:tabs>
              <w:tab w:val="left" w:pos="8085"/>
            </w:tabs>
            <w:spacing w:line="240" w:lineRule="auto"/>
            <w:rPr>
              <w:rFonts w:eastAsia="Times New Roman" w:cs="Tahoma"/>
              <w:sz w:val="24"/>
              <w:szCs w:val="24"/>
            </w:rPr>
          </w:pPr>
        </w:p>
      </w:tc>
      <w:tc>
        <w:tcPr>
          <w:tcW w:w="286" w:type="dxa"/>
        </w:tcPr>
        <w:p w14:paraId="08438556" w14:textId="77777777" w:rsidR="0018077C" w:rsidRPr="00AE4435" w:rsidRDefault="0018077C" w:rsidP="0018077C">
          <w:pPr>
            <w:tabs>
              <w:tab w:val="left" w:pos="8085"/>
            </w:tabs>
            <w:spacing w:line="240" w:lineRule="auto"/>
            <w:rPr>
              <w:rFonts w:eastAsia="Times New Roman" w:cs="Tahoma"/>
              <w:sz w:val="24"/>
              <w:szCs w:val="24"/>
            </w:rPr>
          </w:pPr>
        </w:p>
      </w:tc>
      <w:tc>
        <w:tcPr>
          <w:tcW w:w="1640" w:type="dxa"/>
          <w:vAlign w:val="center"/>
        </w:tcPr>
        <w:p w14:paraId="215EE912" w14:textId="77777777" w:rsidR="0018077C" w:rsidRPr="00AE4435" w:rsidRDefault="0018077C" w:rsidP="0018077C">
          <w:pPr>
            <w:tabs>
              <w:tab w:val="left" w:pos="8085"/>
            </w:tabs>
            <w:spacing w:line="240" w:lineRule="auto"/>
            <w:rPr>
              <w:rFonts w:eastAsia="Times New Roman" w:cs="Arial"/>
              <w:sz w:val="18"/>
              <w:szCs w:val="18"/>
            </w:rPr>
          </w:pPr>
        </w:p>
      </w:tc>
      <w:tc>
        <w:tcPr>
          <w:tcW w:w="3358" w:type="dxa"/>
        </w:tcPr>
        <w:p w14:paraId="51200D30" w14:textId="77777777" w:rsidR="0018077C" w:rsidRPr="00AE4435" w:rsidRDefault="0018077C" w:rsidP="0018077C">
          <w:pPr>
            <w:tabs>
              <w:tab w:val="left" w:pos="8085"/>
            </w:tabs>
            <w:spacing w:line="240" w:lineRule="auto"/>
            <w:rPr>
              <w:rFonts w:eastAsia="Times New Roman" w:cs="Tahoma"/>
              <w:sz w:val="24"/>
              <w:szCs w:val="24"/>
            </w:rPr>
          </w:pPr>
        </w:p>
      </w:tc>
      <w:tc>
        <w:tcPr>
          <w:tcW w:w="1118" w:type="dxa"/>
        </w:tcPr>
        <w:p w14:paraId="55A6C660" w14:textId="77777777" w:rsidR="0018077C" w:rsidRPr="00AE4435" w:rsidRDefault="0018077C" w:rsidP="0018077C">
          <w:pPr>
            <w:tabs>
              <w:tab w:val="left" w:pos="8085"/>
            </w:tabs>
            <w:spacing w:line="240" w:lineRule="auto"/>
            <w:rPr>
              <w:rFonts w:eastAsia="Times New Roman" w:cs="Arial"/>
              <w:iCs/>
              <w:sz w:val="18"/>
              <w:szCs w:val="24"/>
            </w:rPr>
          </w:pPr>
        </w:p>
      </w:tc>
    </w:tr>
  </w:tbl>
  <w:p w14:paraId="1859A890" w14:textId="77777777" w:rsidR="00C9194E" w:rsidRPr="00C9194E" w:rsidRDefault="00C9194E" w:rsidP="00647440">
    <w:pPr>
      <w:jc w:val="both"/>
      <w:rPr>
        <w:sz w:val="8"/>
        <w:lang w:val="en-US"/>
      </w:rPr>
    </w:pPr>
  </w:p>
  <w:p w14:paraId="42A44EBD" w14:textId="77777777" w:rsidR="00C9194E" w:rsidRPr="00C9194E" w:rsidRDefault="00C9194E" w:rsidP="00CC6F26">
    <w:pPr>
      <w:pStyle w:val="a3"/>
      <w:jc w:val="center"/>
      <w:rPr>
        <w:lang w:val="en-U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18133A9"/>
    <w:multiLevelType w:val="hybridMultilevel"/>
    <w:tmpl w:val="1AA0CF74"/>
    <w:lvl w:ilvl="0" w:tplc="886C24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8080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2020E4F"/>
    <w:multiLevelType w:val="hybridMultilevel"/>
    <w:tmpl w:val="5950A50C"/>
    <w:lvl w:ilvl="0" w:tplc="A53ECBA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0MTY3Nze1MDe0NDdS0lEKTi0uzszPAykwqwUACp+B0iwAAAA="/>
  </w:docVars>
  <w:rsids>
    <w:rsidRoot w:val="00CC6F26"/>
    <w:rsid w:val="00007682"/>
    <w:rsid w:val="000228F9"/>
    <w:rsid w:val="000348FA"/>
    <w:rsid w:val="000352B6"/>
    <w:rsid w:val="00041A14"/>
    <w:rsid w:val="00041DAD"/>
    <w:rsid w:val="00042253"/>
    <w:rsid w:val="00043DBD"/>
    <w:rsid w:val="0004539E"/>
    <w:rsid w:val="000544ED"/>
    <w:rsid w:val="00060E17"/>
    <w:rsid w:val="0006755B"/>
    <w:rsid w:val="00067EEF"/>
    <w:rsid w:val="0008112B"/>
    <w:rsid w:val="00081CAC"/>
    <w:rsid w:val="00083AFA"/>
    <w:rsid w:val="00090DB7"/>
    <w:rsid w:val="000A0F7D"/>
    <w:rsid w:val="000A2542"/>
    <w:rsid w:val="000A58BB"/>
    <w:rsid w:val="000C5B58"/>
    <w:rsid w:val="000E79DD"/>
    <w:rsid w:val="000F519C"/>
    <w:rsid w:val="00105F94"/>
    <w:rsid w:val="00112074"/>
    <w:rsid w:val="00123B0D"/>
    <w:rsid w:val="00124645"/>
    <w:rsid w:val="001249D0"/>
    <w:rsid w:val="001315AD"/>
    <w:rsid w:val="00132710"/>
    <w:rsid w:val="00134BFD"/>
    <w:rsid w:val="00135BA1"/>
    <w:rsid w:val="00140649"/>
    <w:rsid w:val="00140FB5"/>
    <w:rsid w:val="00144EC6"/>
    <w:rsid w:val="00145438"/>
    <w:rsid w:val="001500A5"/>
    <w:rsid w:val="001542B2"/>
    <w:rsid w:val="00170382"/>
    <w:rsid w:val="001706DE"/>
    <w:rsid w:val="00177ABA"/>
    <w:rsid w:val="0018077C"/>
    <w:rsid w:val="00180B41"/>
    <w:rsid w:val="001817B7"/>
    <w:rsid w:val="00185BDC"/>
    <w:rsid w:val="00191782"/>
    <w:rsid w:val="001A0474"/>
    <w:rsid w:val="001A4F47"/>
    <w:rsid w:val="001B4AF9"/>
    <w:rsid w:val="001D73D7"/>
    <w:rsid w:val="001E699A"/>
    <w:rsid w:val="001E75EC"/>
    <w:rsid w:val="00200396"/>
    <w:rsid w:val="0020354E"/>
    <w:rsid w:val="00203572"/>
    <w:rsid w:val="00203FE3"/>
    <w:rsid w:val="00205029"/>
    <w:rsid w:val="0021135C"/>
    <w:rsid w:val="00237DB9"/>
    <w:rsid w:val="00244FBB"/>
    <w:rsid w:val="00247EF3"/>
    <w:rsid w:val="0025115C"/>
    <w:rsid w:val="00252D23"/>
    <w:rsid w:val="00260977"/>
    <w:rsid w:val="0026437A"/>
    <w:rsid w:val="00265C79"/>
    <w:rsid w:val="0027287E"/>
    <w:rsid w:val="00274AC8"/>
    <w:rsid w:val="00281C92"/>
    <w:rsid w:val="00285575"/>
    <w:rsid w:val="00295003"/>
    <w:rsid w:val="002A4A58"/>
    <w:rsid w:val="002C1A9A"/>
    <w:rsid w:val="002C621C"/>
    <w:rsid w:val="002D55B0"/>
    <w:rsid w:val="002E5780"/>
    <w:rsid w:val="002F0CE4"/>
    <w:rsid w:val="00310403"/>
    <w:rsid w:val="003243A1"/>
    <w:rsid w:val="00324917"/>
    <w:rsid w:val="003263F4"/>
    <w:rsid w:val="00326CBD"/>
    <w:rsid w:val="003309E8"/>
    <w:rsid w:val="0034333E"/>
    <w:rsid w:val="00345207"/>
    <w:rsid w:val="00350AFB"/>
    <w:rsid w:val="0036127E"/>
    <w:rsid w:val="00365583"/>
    <w:rsid w:val="0037254D"/>
    <w:rsid w:val="00381ECD"/>
    <w:rsid w:val="00396FCA"/>
    <w:rsid w:val="003A215F"/>
    <w:rsid w:val="003A2FB0"/>
    <w:rsid w:val="003A33D7"/>
    <w:rsid w:val="003B2D18"/>
    <w:rsid w:val="003E18BB"/>
    <w:rsid w:val="003E3D99"/>
    <w:rsid w:val="003E7E07"/>
    <w:rsid w:val="003F14DD"/>
    <w:rsid w:val="003F199D"/>
    <w:rsid w:val="003F368A"/>
    <w:rsid w:val="003F67D9"/>
    <w:rsid w:val="0041242C"/>
    <w:rsid w:val="00416072"/>
    <w:rsid w:val="004163DD"/>
    <w:rsid w:val="0043528D"/>
    <w:rsid w:val="0043700E"/>
    <w:rsid w:val="004406FD"/>
    <w:rsid w:val="00447520"/>
    <w:rsid w:val="004501E8"/>
    <w:rsid w:val="004658F0"/>
    <w:rsid w:val="004741C6"/>
    <w:rsid w:val="004815C8"/>
    <w:rsid w:val="00485CB9"/>
    <w:rsid w:val="00495348"/>
    <w:rsid w:val="00496B9D"/>
    <w:rsid w:val="004977D5"/>
    <w:rsid w:val="004A21B8"/>
    <w:rsid w:val="004C10C8"/>
    <w:rsid w:val="004C3B6E"/>
    <w:rsid w:val="004C619D"/>
    <w:rsid w:val="005006A7"/>
    <w:rsid w:val="00501047"/>
    <w:rsid w:val="005017F0"/>
    <w:rsid w:val="005021B4"/>
    <w:rsid w:val="00507AC4"/>
    <w:rsid w:val="005123F9"/>
    <w:rsid w:val="00513DCE"/>
    <w:rsid w:val="00514723"/>
    <w:rsid w:val="00515CBD"/>
    <w:rsid w:val="00520C38"/>
    <w:rsid w:val="00521061"/>
    <w:rsid w:val="00537DFD"/>
    <w:rsid w:val="00540653"/>
    <w:rsid w:val="00545982"/>
    <w:rsid w:val="00550C9A"/>
    <w:rsid w:val="0056063A"/>
    <w:rsid w:val="0056138D"/>
    <w:rsid w:val="0056565B"/>
    <w:rsid w:val="00575216"/>
    <w:rsid w:val="0057665B"/>
    <w:rsid w:val="00583B1F"/>
    <w:rsid w:val="00584F47"/>
    <w:rsid w:val="00585174"/>
    <w:rsid w:val="005925C6"/>
    <w:rsid w:val="00597B6C"/>
    <w:rsid w:val="00597BD6"/>
    <w:rsid w:val="005A1892"/>
    <w:rsid w:val="005A3CBF"/>
    <w:rsid w:val="005A6662"/>
    <w:rsid w:val="005B37A6"/>
    <w:rsid w:val="005B4292"/>
    <w:rsid w:val="005D5255"/>
    <w:rsid w:val="005D66DF"/>
    <w:rsid w:val="005E6833"/>
    <w:rsid w:val="005F241F"/>
    <w:rsid w:val="00600001"/>
    <w:rsid w:val="006015EB"/>
    <w:rsid w:val="006145AF"/>
    <w:rsid w:val="00617411"/>
    <w:rsid w:val="0063381D"/>
    <w:rsid w:val="006340A7"/>
    <w:rsid w:val="006410E2"/>
    <w:rsid w:val="00642A7D"/>
    <w:rsid w:val="0064342C"/>
    <w:rsid w:val="00647440"/>
    <w:rsid w:val="006510AF"/>
    <w:rsid w:val="00651674"/>
    <w:rsid w:val="00653794"/>
    <w:rsid w:val="006652D8"/>
    <w:rsid w:val="0067045A"/>
    <w:rsid w:val="00671E6C"/>
    <w:rsid w:val="00674BC8"/>
    <w:rsid w:val="0067712D"/>
    <w:rsid w:val="00694963"/>
    <w:rsid w:val="006957E6"/>
    <w:rsid w:val="006A5BE7"/>
    <w:rsid w:val="006B52C9"/>
    <w:rsid w:val="006C358E"/>
    <w:rsid w:val="006C6C68"/>
    <w:rsid w:val="006D4323"/>
    <w:rsid w:val="006E331B"/>
    <w:rsid w:val="006F4980"/>
    <w:rsid w:val="006F5EC3"/>
    <w:rsid w:val="007000ED"/>
    <w:rsid w:val="007033A9"/>
    <w:rsid w:val="00705000"/>
    <w:rsid w:val="00705F37"/>
    <w:rsid w:val="00710CC9"/>
    <w:rsid w:val="00722D39"/>
    <w:rsid w:val="00733842"/>
    <w:rsid w:val="00735B21"/>
    <w:rsid w:val="00737602"/>
    <w:rsid w:val="00745E2A"/>
    <w:rsid w:val="00747E53"/>
    <w:rsid w:val="00753199"/>
    <w:rsid w:val="00756EB8"/>
    <w:rsid w:val="00757A08"/>
    <w:rsid w:val="00764BFE"/>
    <w:rsid w:val="00764CC0"/>
    <w:rsid w:val="0077274A"/>
    <w:rsid w:val="00784725"/>
    <w:rsid w:val="00784AA0"/>
    <w:rsid w:val="00785D26"/>
    <w:rsid w:val="007A243F"/>
    <w:rsid w:val="007B5EF5"/>
    <w:rsid w:val="007C195F"/>
    <w:rsid w:val="007C3975"/>
    <w:rsid w:val="007C405F"/>
    <w:rsid w:val="007D2B3D"/>
    <w:rsid w:val="007F1888"/>
    <w:rsid w:val="007F5203"/>
    <w:rsid w:val="00800FB7"/>
    <w:rsid w:val="00814670"/>
    <w:rsid w:val="00817E70"/>
    <w:rsid w:val="00823F34"/>
    <w:rsid w:val="00831422"/>
    <w:rsid w:val="00833EAE"/>
    <w:rsid w:val="00843BA8"/>
    <w:rsid w:val="008552B6"/>
    <w:rsid w:val="0085732C"/>
    <w:rsid w:val="00864DAC"/>
    <w:rsid w:val="00873CBE"/>
    <w:rsid w:val="0087483A"/>
    <w:rsid w:val="008850C0"/>
    <w:rsid w:val="008858C5"/>
    <w:rsid w:val="008A3655"/>
    <w:rsid w:val="008A3A1D"/>
    <w:rsid w:val="008A3A93"/>
    <w:rsid w:val="008B0B0B"/>
    <w:rsid w:val="008B34DA"/>
    <w:rsid w:val="008B7A54"/>
    <w:rsid w:val="008E701A"/>
    <w:rsid w:val="008E716E"/>
    <w:rsid w:val="008E7BF8"/>
    <w:rsid w:val="008F2AFE"/>
    <w:rsid w:val="008F3465"/>
    <w:rsid w:val="0092060F"/>
    <w:rsid w:val="00931492"/>
    <w:rsid w:val="00933097"/>
    <w:rsid w:val="009331FA"/>
    <w:rsid w:val="00940A75"/>
    <w:rsid w:val="00952272"/>
    <w:rsid w:val="00961427"/>
    <w:rsid w:val="00962A43"/>
    <w:rsid w:val="00964F1F"/>
    <w:rsid w:val="00967357"/>
    <w:rsid w:val="009700F4"/>
    <w:rsid w:val="00970AAF"/>
    <w:rsid w:val="0097112C"/>
    <w:rsid w:val="00976736"/>
    <w:rsid w:val="00982138"/>
    <w:rsid w:val="00991851"/>
    <w:rsid w:val="00993691"/>
    <w:rsid w:val="00993BC3"/>
    <w:rsid w:val="009A1ADD"/>
    <w:rsid w:val="009A328D"/>
    <w:rsid w:val="009B44AA"/>
    <w:rsid w:val="009D4BCA"/>
    <w:rsid w:val="009E189F"/>
    <w:rsid w:val="009F5841"/>
    <w:rsid w:val="00A00C22"/>
    <w:rsid w:val="00A06602"/>
    <w:rsid w:val="00A102DA"/>
    <w:rsid w:val="00A13BD6"/>
    <w:rsid w:val="00A155CE"/>
    <w:rsid w:val="00A357B2"/>
    <w:rsid w:val="00A35CB3"/>
    <w:rsid w:val="00A374FF"/>
    <w:rsid w:val="00A47AAA"/>
    <w:rsid w:val="00A50928"/>
    <w:rsid w:val="00A541D4"/>
    <w:rsid w:val="00A614C2"/>
    <w:rsid w:val="00A65643"/>
    <w:rsid w:val="00A6739A"/>
    <w:rsid w:val="00A713D6"/>
    <w:rsid w:val="00A9617D"/>
    <w:rsid w:val="00A9632D"/>
    <w:rsid w:val="00AA25C4"/>
    <w:rsid w:val="00AB6C5D"/>
    <w:rsid w:val="00AC3FF7"/>
    <w:rsid w:val="00AD1BF1"/>
    <w:rsid w:val="00AE0C01"/>
    <w:rsid w:val="00AE2877"/>
    <w:rsid w:val="00AF17DB"/>
    <w:rsid w:val="00AF2B57"/>
    <w:rsid w:val="00AF539F"/>
    <w:rsid w:val="00AF7B61"/>
    <w:rsid w:val="00AF7F6C"/>
    <w:rsid w:val="00B00872"/>
    <w:rsid w:val="00B112AF"/>
    <w:rsid w:val="00B12B6A"/>
    <w:rsid w:val="00B146DB"/>
    <w:rsid w:val="00B2214D"/>
    <w:rsid w:val="00B3498B"/>
    <w:rsid w:val="00B37AB9"/>
    <w:rsid w:val="00B66479"/>
    <w:rsid w:val="00B70541"/>
    <w:rsid w:val="00B70BC1"/>
    <w:rsid w:val="00B72365"/>
    <w:rsid w:val="00B74C58"/>
    <w:rsid w:val="00B7714D"/>
    <w:rsid w:val="00B77310"/>
    <w:rsid w:val="00B7746F"/>
    <w:rsid w:val="00B843D9"/>
    <w:rsid w:val="00B90EF1"/>
    <w:rsid w:val="00B97889"/>
    <w:rsid w:val="00BA2E8B"/>
    <w:rsid w:val="00BA4914"/>
    <w:rsid w:val="00BA7FB9"/>
    <w:rsid w:val="00BC06D4"/>
    <w:rsid w:val="00BC2CC0"/>
    <w:rsid w:val="00BC7C52"/>
    <w:rsid w:val="00BD1A61"/>
    <w:rsid w:val="00BD2039"/>
    <w:rsid w:val="00BD4528"/>
    <w:rsid w:val="00C163B8"/>
    <w:rsid w:val="00C17D6A"/>
    <w:rsid w:val="00C23433"/>
    <w:rsid w:val="00C263F1"/>
    <w:rsid w:val="00C41532"/>
    <w:rsid w:val="00C52B68"/>
    <w:rsid w:val="00C633E9"/>
    <w:rsid w:val="00C663D1"/>
    <w:rsid w:val="00C71621"/>
    <w:rsid w:val="00C8408B"/>
    <w:rsid w:val="00C85081"/>
    <w:rsid w:val="00C9194E"/>
    <w:rsid w:val="00C91AB8"/>
    <w:rsid w:val="00C93C5A"/>
    <w:rsid w:val="00CA2E18"/>
    <w:rsid w:val="00CB224D"/>
    <w:rsid w:val="00CB2F65"/>
    <w:rsid w:val="00CB7B2E"/>
    <w:rsid w:val="00CB7E67"/>
    <w:rsid w:val="00CC042D"/>
    <w:rsid w:val="00CC6F26"/>
    <w:rsid w:val="00CD053A"/>
    <w:rsid w:val="00CD100E"/>
    <w:rsid w:val="00CD774A"/>
    <w:rsid w:val="00D21168"/>
    <w:rsid w:val="00D24DD1"/>
    <w:rsid w:val="00D32357"/>
    <w:rsid w:val="00D3240F"/>
    <w:rsid w:val="00D326F0"/>
    <w:rsid w:val="00D465C2"/>
    <w:rsid w:val="00D47C3C"/>
    <w:rsid w:val="00D52EA4"/>
    <w:rsid w:val="00D53026"/>
    <w:rsid w:val="00D56C8A"/>
    <w:rsid w:val="00D644E4"/>
    <w:rsid w:val="00D654F0"/>
    <w:rsid w:val="00D7309D"/>
    <w:rsid w:val="00D771CB"/>
    <w:rsid w:val="00D7791E"/>
    <w:rsid w:val="00DB053A"/>
    <w:rsid w:val="00DB30EF"/>
    <w:rsid w:val="00DB54CC"/>
    <w:rsid w:val="00DB5A5F"/>
    <w:rsid w:val="00DD0069"/>
    <w:rsid w:val="00DD0E7C"/>
    <w:rsid w:val="00DD4284"/>
    <w:rsid w:val="00DE3B69"/>
    <w:rsid w:val="00DF4687"/>
    <w:rsid w:val="00E07A0F"/>
    <w:rsid w:val="00E20417"/>
    <w:rsid w:val="00E219F3"/>
    <w:rsid w:val="00E36B5E"/>
    <w:rsid w:val="00E36DA8"/>
    <w:rsid w:val="00E41996"/>
    <w:rsid w:val="00E505AD"/>
    <w:rsid w:val="00E52D59"/>
    <w:rsid w:val="00E70AF8"/>
    <w:rsid w:val="00E8612C"/>
    <w:rsid w:val="00E942A8"/>
    <w:rsid w:val="00E95B96"/>
    <w:rsid w:val="00EA3C78"/>
    <w:rsid w:val="00EA6171"/>
    <w:rsid w:val="00EA6751"/>
    <w:rsid w:val="00EC36E3"/>
    <w:rsid w:val="00EC47B9"/>
    <w:rsid w:val="00ED3383"/>
    <w:rsid w:val="00ED7495"/>
    <w:rsid w:val="00ED779E"/>
    <w:rsid w:val="00EE57B6"/>
    <w:rsid w:val="00EF7337"/>
    <w:rsid w:val="00F07661"/>
    <w:rsid w:val="00F1078E"/>
    <w:rsid w:val="00F11133"/>
    <w:rsid w:val="00F15B43"/>
    <w:rsid w:val="00F162F7"/>
    <w:rsid w:val="00F23216"/>
    <w:rsid w:val="00F25C83"/>
    <w:rsid w:val="00F32EE1"/>
    <w:rsid w:val="00F3610B"/>
    <w:rsid w:val="00F419DC"/>
    <w:rsid w:val="00F4775F"/>
    <w:rsid w:val="00F509D1"/>
    <w:rsid w:val="00F541D0"/>
    <w:rsid w:val="00F60C83"/>
    <w:rsid w:val="00F6633A"/>
    <w:rsid w:val="00F75B82"/>
    <w:rsid w:val="00F774E0"/>
    <w:rsid w:val="00F81AED"/>
    <w:rsid w:val="00F96BFF"/>
    <w:rsid w:val="00FA07EA"/>
    <w:rsid w:val="00FB3FD6"/>
    <w:rsid w:val="00FB64A5"/>
    <w:rsid w:val="00FB65FD"/>
    <w:rsid w:val="00FC4F3C"/>
    <w:rsid w:val="00FC7FD6"/>
    <w:rsid w:val="00FD25BC"/>
    <w:rsid w:val="00FD3C7A"/>
    <w:rsid w:val="00FE4775"/>
    <w:rsid w:val="00FE4C45"/>
    <w:rsid w:val="00FE50BC"/>
    <w:rsid w:val="00FE7D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AE5E49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l-GR" w:eastAsia="el-G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aliases w:val="hd"/>
    <w:basedOn w:val="a"/>
    <w:link w:val="Char"/>
    <w:unhideWhenUsed/>
    <w:rsid w:val="00CC6F2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aliases w:val="hd Char"/>
    <w:basedOn w:val="a0"/>
    <w:link w:val="a3"/>
    <w:uiPriority w:val="99"/>
    <w:semiHidden/>
    <w:rsid w:val="00CC6F26"/>
  </w:style>
  <w:style w:type="paragraph" w:styleId="a4">
    <w:name w:val="footer"/>
    <w:basedOn w:val="a"/>
    <w:link w:val="Char0"/>
    <w:uiPriority w:val="99"/>
    <w:unhideWhenUsed/>
    <w:rsid w:val="00CC6F2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rsid w:val="00CC6F26"/>
  </w:style>
  <w:style w:type="paragraph" w:styleId="a5">
    <w:name w:val="Balloon Text"/>
    <w:basedOn w:val="a"/>
    <w:link w:val="Char1"/>
    <w:uiPriority w:val="99"/>
    <w:semiHidden/>
    <w:unhideWhenUsed/>
    <w:rsid w:val="00CC6F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5"/>
    <w:uiPriority w:val="99"/>
    <w:semiHidden/>
    <w:rsid w:val="00CC6F26"/>
    <w:rPr>
      <w:rFonts w:ascii="Tahoma" w:hAnsi="Tahoma" w:cs="Tahoma"/>
      <w:sz w:val="16"/>
      <w:szCs w:val="16"/>
    </w:rPr>
  </w:style>
  <w:style w:type="table" w:styleId="a6">
    <w:name w:val="Table Grid"/>
    <w:basedOn w:val="a1"/>
    <w:uiPriority w:val="59"/>
    <w:rsid w:val="006474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No Spacing"/>
    <w:link w:val="Char2"/>
    <w:uiPriority w:val="1"/>
    <w:qFormat/>
    <w:rsid w:val="00756EB8"/>
    <w:pPr>
      <w:spacing w:after="0" w:line="240" w:lineRule="auto"/>
    </w:pPr>
  </w:style>
  <w:style w:type="character" w:customStyle="1" w:styleId="Char2">
    <w:name w:val="Χωρίς διάστιχο Char"/>
    <w:basedOn w:val="a0"/>
    <w:link w:val="a7"/>
    <w:uiPriority w:val="1"/>
    <w:rsid w:val="00756EB8"/>
    <w:rPr>
      <w:rFonts w:eastAsiaTheme="minorEastAsia"/>
    </w:rPr>
  </w:style>
  <w:style w:type="paragraph" w:styleId="a8">
    <w:name w:val="List Paragraph"/>
    <w:basedOn w:val="a"/>
    <w:uiPriority w:val="34"/>
    <w:qFormat/>
    <w:rsid w:val="00ED7495"/>
    <w:pPr>
      <w:ind w:left="720"/>
      <w:contextualSpacing/>
    </w:pPr>
  </w:style>
  <w:style w:type="character" w:styleId="-">
    <w:name w:val="Hyperlink"/>
    <w:basedOn w:val="a0"/>
    <w:uiPriority w:val="99"/>
    <w:unhideWhenUsed/>
    <w:rsid w:val="001E75EC"/>
    <w:rPr>
      <w:color w:val="0000FF" w:themeColor="hyperlink"/>
      <w:u w:val="single"/>
    </w:rPr>
  </w:style>
  <w:style w:type="character" w:styleId="a9">
    <w:name w:val="annotation reference"/>
    <w:basedOn w:val="a0"/>
    <w:uiPriority w:val="99"/>
    <w:semiHidden/>
    <w:unhideWhenUsed/>
    <w:rsid w:val="00345207"/>
    <w:rPr>
      <w:sz w:val="16"/>
      <w:szCs w:val="16"/>
    </w:rPr>
  </w:style>
  <w:style w:type="paragraph" w:styleId="aa">
    <w:name w:val="annotation text"/>
    <w:basedOn w:val="a"/>
    <w:link w:val="Char3"/>
    <w:uiPriority w:val="99"/>
    <w:semiHidden/>
    <w:unhideWhenUsed/>
    <w:rsid w:val="00345207"/>
    <w:pPr>
      <w:spacing w:line="240" w:lineRule="auto"/>
    </w:pPr>
    <w:rPr>
      <w:sz w:val="20"/>
      <w:szCs w:val="20"/>
    </w:rPr>
  </w:style>
  <w:style w:type="character" w:customStyle="1" w:styleId="Char3">
    <w:name w:val="Κείμενο σχολίου Char"/>
    <w:basedOn w:val="a0"/>
    <w:link w:val="aa"/>
    <w:uiPriority w:val="99"/>
    <w:semiHidden/>
    <w:rsid w:val="00345207"/>
    <w:rPr>
      <w:sz w:val="20"/>
      <w:szCs w:val="20"/>
    </w:rPr>
  </w:style>
  <w:style w:type="paragraph" w:styleId="ab">
    <w:name w:val="annotation subject"/>
    <w:basedOn w:val="aa"/>
    <w:next w:val="aa"/>
    <w:link w:val="Char4"/>
    <w:uiPriority w:val="99"/>
    <w:semiHidden/>
    <w:unhideWhenUsed/>
    <w:rsid w:val="00345207"/>
    <w:rPr>
      <w:b/>
      <w:bCs/>
    </w:rPr>
  </w:style>
  <w:style w:type="character" w:customStyle="1" w:styleId="Char4">
    <w:name w:val="Θέμα σχολίου Char"/>
    <w:basedOn w:val="Char3"/>
    <w:link w:val="ab"/>
    <w:uiPriority w:val="99"/>
    <w:semiHidden/>
    <w:rsid w:val="00345207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l-GR" w:eastAsia="el-G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aliases w:val="hd"/>
    <w:basedOn w:val="a"/>
    <w:link w:val="Char"/>
    <w:unhideWhenUsed/>
    <w:rsid w:val="00CC6F2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aliases w:val="hd Char"/>
    <w:basedOn w:val="a0"/>
    <w:link w:val="a3"/>
    <w:uiPriority w:val="99"/>
    <w:semiHidden/>
    <w:rsid w:val="00CC6F26"/>
  </w:style>
  <w:style w:type="paragraph" w:styleId="a4">
    <w:name w:val="footer"/>
    <w:basedOn w:val="a"/>
    <w:link w:val="Char0"/>
    <w:uiPriority w:val="99"/>
    <w:unhideWhenUsed/>
    <w:rsid w:val="00CC6F2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rsid w:val="00CC6F26"/>
  </w:style>
  <w:style w:type="paragraph" w:styleId="a5">
    <w:name w:val="Balloon Text"/>
    <w:basedOn w:val="a"/>
    <w:link w:val="Char1"/>
    <w:uiPriority w:val="99"/>
    <w:semiHidden/>
    <w:unhideWhenUsed/>
    <w:rsid w:val="00CC6F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5"/>
    <w:uiPriority w:val="99"/>
    <w:semiHidden/>
    <w:rsid w:val="00CC6F26"/>
    <w:rPr>
      <w:rFonts w:ascii="Tahoma" w:hAnsi="Tahoma" w:cs="Tahoma"/>
      <w:sz w:val="16"/>
      <w:szCs w:val="16"/>
    </w:rPr>
  </w:style>
  <w:style w:type="table" w:styleId="a6">
    <w:name w:val="Table Grid"/>
    <w:basedOn w:val="a1"/>
    <w:uiPriority w:val="59"/>
    <w:rsid w:val="006474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No Spacing"/>
    <w:link w:val="Char2"/>
    <w:uiPriority w:val="1"/>
    <w:qFormat/>
    <w:rsid w:val="00756EB8"/>
    <w:pPr>
      <w:spacing w:after="0" w:line="240" w:lineRule="auto"/>
    </w:pPr>
  </w:style>
  <w:style w:type="character" w:customStyle="1" w:styleId="Char2">
    <w:name w:val="Χωρίς διάστιχο Char"/>
    <w:basedOn w:val="a0"/>
    <w:link w:val="a7"/>
    <w:uiPriority w:val="1"/>
    <w:rsid w:val="00756EB8"/>
    <w:rPr>
      <w:rFonts w:eastAsiaTheme="minorEastAsia"/>
    </w:rPr>
  </w:style>
  <w:style w:type="paragraph" w:styleId="a8">
    <w:name w:val="List Paragraph"/>
    <w:basedOn w:val="a"/>
    <w:uiPriority w:val="34"/>
    <w:qFormat/>
    <w:rsid w:val="00ED7495"/>
    <w:pPr>
      <w:ind w:left="720"/>
      <w:contextualSpacing/>
    </w:pPr>
  </w:style>
  <w:style w:type="character" w:styleId="-">
    <w:name w:val="Hyperlink"/>
    <w:basedOn w:val="a0"/>
    <w:uiPriority w:val="99"/>
    <w:unhideWhenUsed/>
    <w:rsid w:val="001E75EC"/>
    <w:rPr>
      <w:color w:val="0000FF" w:themeColor="hyperlink"/>
      <w:u w:val="single"/>
    </w:rPr>
  </w:style>
  <w:style w:type="character" w:styleId="a9">
    <w:name w:val="annotation reference"/>
    <w:basedOn w:val="a0"/>
    <w:uiPriority w:val="99"/>
    <w:semiHidden/>
    <w:unhideWhenUsed/>
    <w:rsid w:val="00345207"/>
    <w:rPr>
      <w:sz w:val="16"/>
      <w:szCs w:val="16"/>
    </w:rPr>
  </w:style>
  <w:style w:type="paragraph" w:styleId="aa">
    <w:name w:val="annotation text"/>
    <w:basedOn w:val="a"/>
    <w:link w:val="Char3"/>
    <w:uiPriority w:val="99"/>
    <w:semiHidden/>
    <w:unhideWhenUsed/>
    <w:rsid w:val="00345207"/>
    <w:pPr>
      <w:spacing w:line="240" w:lineRule="auto"/>
    </w:pPr>
    <w:rPr>
      <w:sz w:val="20"/>
      <w:szCs w:val="20"/>
    </w:rPr>
  </w:style>
  <w:style w:type="character" w:customStyle="1" w:styleId="Char3">
    <w:name w:val="Κείμενο σχολίου Char"/>
    <w:basedOn w:val="a0"/>
    <w:link w:val="aa"/>
    <w:uiPriority w:val="99"/>
    <w:semiHidden/>
    <w:rsid w:val="00345207"/>
    <w:rPr>
      <w:sz w:val="20"/>
      <w:szCs w:val="20"/>
    </w:rPr>
  </w:style>
  <w:style w:type="paragraph" w:styleId="ab">
    <w:name w:val="annotation subject"/>
    <w:basedOn w:val="aa"/>
    <w:next w:val="aa"/>
    <w:link w:val="Char4"/>
    <w:uiPriority w:val="99"/>
    <w:semiHidden/>
    <w:unhideWhenUsed/>
    <w:rsid w:val="00345207"/>
    <w:rPr>
      <w:b/>
      <w:bCs/>
    </w:rPr>
  </w:style>
  <w:style w:type="character" w:customStyle="1" w:styleId="Char4">
    <w:name w:val="Θέμα σχολίου Char"/>
    <w:basedOn w:val="Char3"/>
    <w:link w:val="ab"/>
    <w:uiPriority w:val="99"/>
    <w:semiHidden/>
    <w:rsid w:val="0034520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4617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4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reer@eap.gr" TargetMode="External"/><Relationship Id="rId13" Type="http://schemas.microsoft.com/office/2016/09/relationships/commentsIds" Target="commentsIds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603</Words>
  <Characters>3262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4-17T15:10:00Z</dcterms:created>
  <dcterms:modified xsi:type="dcterms:W3CDTF">2021-09-29T11:19:00Z</dcterms:modified>
</cp:coreProperties>
</file>